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723D6" w14:textId="0812B3CF" w:rsidR="00BE6A7B" w:rsidRDefault="005945A8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Introduction to </w:t>
      </w:r>
      <w:r>
        <w:rPr>
          <w:rFonts w:ascii="Times New Roman" w:hAnsi="Times New Roman" w:cs="Times New Roman" w:hint="eastAsia"/>
          <w:b/>
          <w:sz w:val="40"/>
          <w:szCs w:val="40"/>
        </w:rPr>
        <w:t>D</w:t>
      </w:r>
      <w:r>
        <w:rPr>
          <w:rFonts w:ascii="Times New Roman" w:hAnsi="Times New Roman" w:cs="Times New Roman"/>
          <w:b/>
          <w:sz w:val="40"/>
          <w:szCs w:val="40"/>
        </w:rPr>
        <w:t>eep Neural Networks</w:t>
      </w:r>
      <w:r w:rsidR="00F43AED">
        <w:rPr>
          <w:rFonts w:ascii="Times New Roman" w:hAnsi="Times New Roman" w:cs="Times New Roman"/>
          <w:b/>
          <w:sz w:val="40"/>
          <w:szCs w:val="40"/>
        </w:rPr>
        <w:t xml:space="preserve"> </w:t>
      </w:r>
      <w:r>
        <w:rPr>
          <w:rFonts w:ascii="Times New Roman" w:hAnsi="Times New Roman" w:cs="Times New Roman"/>
          <w:b/>
          <w:sz w:val="40"/>
          <w:szCs w:val="40"/>
        </w:rPr>
        <w:t>(Spring 2021)</w:t>
      </w:r>
    </w:p>
    <w:p w14:paraId="7F86AD4B" w14:textId="28032EF9" w:rsidR="00BE6A7B" w:rsidRPr="001E3FF4" w:rsidRDefault="005945A8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1E3FF4">
        <w:rPr>
          <w:rFonts w:ascii="Times New Roman" w:hAnsi="Times New Roman" w:cs="Times New Roman"/>
          <w:b/>
          <w:sz w:val="40"/>
          <w:szCs w:val="40"/>
        </w:rPr>
        <w:t>Homework #4</w:t>
      </w:r>
      <w:r w:rsidR="00F43AED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Pr="001E3FF4">
        <w:rPr>
          <w:rFonts w:ascii="Times New Roman" w:hAnsi="Times New Roman" w:cs="Times New Roman"/>
          <w:b/>
          <w:sz w:val="40"/>
          <w:szCs w:val="40"/>
        </w:rPr>
        <w:t xml:space="preserve">(50 Pts, </w:t>
      </w:r>
      <w:r w:rsidRPr="001E3FF4">
        <w:rPr>
          <w:rFonts w:ascii="Times New Roman" w:hAnsi="Times New Roman" w:cs="Times New Roman" w:hint="eastAsia"/>
          <w:b/>
          <w:sz w:val="40"/>
          <w:szCs w:val="40"/>
        </w:rPr>
        <w:t>D</w:t>
      </w:r>
      <w:r w:rsidRPr="001E3FF4">
        <w:rPr>
          <w:rFonts w:ascii="Times New Roman" w:hAnsi="Times New Roman" w:cs="Times New Roman"/>
          <w:b/>
          <w:sz w:val="40"/>
          <w:szCs w:val="40"/>
        </w:rPr>
        <w:t xml:space="preserve">ue Date: </w:t>
      </w:r>
      <w:r w:rsidR="007A3428" w:rsidRPr="001E3FF4">
        <w:rPr>
          <w:rFonts w:ascii="Times New Roman" w:hAnsi="Times New Roman" w:cs="Times New Roman"/>
          <w:b/>
          <w:sz w:val="40"/>
          <w:szCs w:val="40"/>
        </w:rPr>
        <w:t>May</w:t>
      </w:r>
      <w:r w:rsidRPr="001E3FF4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1E3FF4" w:rsidRPr="001E3FF4">
        <w:rPr>
          <w:rFonts w:ascii="Times New Roman" w:hAnsi="Times New Roman" w:cs="Times New Roman"/>
          <w:b/>
          <w:sz w:val="40"/>
          <w:szCs w:val="40"/>
        </w:rPr>
        <w:t>23</w:t>
      </w:r>
      <w:r w:rsidRPr="001E3FF4">
        <w:rPr>
          <w:rFonts w:ascii="Times New Roman" w:hAnsi="Times New Roman" w:cs="Times New Roman"/>
          <w:b/>
          <w:sz w:val="40"/>
          <w:szCs w:val="40"/>
        </w:rPr>
        <w:t>)</w:t>
      </w:r>
    </w:p>
    <w:p w14:paraId="6CB30D4E" w14:textId="77777777" w:rsidR="00BE6A7B" w:rsidRPr="00F43AED" w:rsidRDefault="00BE6A7B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2C125B4E" w14:textId="545BCAFF" w:rsidR="00BE6A7B" w:rsidRDefault="005945A8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</w:t>
      </w:r>
      <w:r w:rsidR="00AC1A1F">
        <w:rPr>
          <w:rFonts w:ascii="Times New Roman" w:hAnsi="Times New Roman" w:cs="Times New Roman"/>
          <w:b/>
          <w:sz w:val="32"/>
          <w:szCs w:val="32"/>
          <w:u w:val="single"/>
        </w:rPr>
        <w:t>2016312761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</w:t>
      </w:r>
    </w:p>
    <w:p w14:paraId="57457D73" w14:textId="74041F82" w:rsidR="00BE6A7B" w:rsidRDefault="005945A8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     Name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</w:t>
      </w:r>
      <w:r w:rsidR="00AC1A1F">
        <w:rPr>
          <w:rFonts w:ascii="Times New Roman" w:hAnsi="Times New Roman" w:cs="Times New Roman" w:hint="eastAsia"/>
          <w:b/>
          <w:sz w:val="32"/>
          <w:szCs w:val="32"/>
          <w:u w:val="single"/>
        </w:rPr>
        <w:t>여혁수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</w:t>
      </w:r>
    </w:p>
    <w:p w14:paraId="7547FE35" w14:textId="6CA863A2" w:rsidR="00D0733E" w:rsidRPr="00D0733E" w:rsidRDefault="00D0733E" w:rsidP="00D0733E">
      <w:pPr>
        <w:rPr>
          <w:rFonts w:ascii="Times New Roman" w:hAnsi="Times New Roman" w:cs="Times New Roman"/>
          <w:sz w:val="22"/>
        </w:rPr>
      </w:pPr>
      <w:r w:rsidRPr="000C15C3">
        <w:rPr>
          <w:rFonts w:ascii="Times New Roman" w:hAnsi="Times New Roman" w:cs="Times New Roman"/>
          <w:b/>
          <w:sz w:val="22"/>
        </w:rPr>
        <w:t xml:space="preserve">Instruction: </w:t>
      </w:r>
      <w:r w:rsidRPr="000C15C3">
        <w:rPr>
          <w:rFonts w:ascii="Times New Roman" w:hAnsi="Times New Roman" w:cs="Times New Roman"/>
          <w:sz w:val="22"/>
        </w:rPr>
        <w:t xml:space="preserve">We provide all codes and datasets in Python. Please write your code to complete </w:t>
      </w:r>
      <w:proofErr w:type="gramStart"/>
      <w:r>
        <w:rPr>
          <w:rFonts w:ascii="Times New Roman" w:hAnsi="Times New Roman" w:cs="Times New Roman"/>
          <w:sz w:val="22"/>
        </w:rPr>
        <w:t>models(</w:t>
      </w:r>
      <w:proofErr w:type="gramEnd"/>
      <w:r w:rsidRPr="00D0733E">
        <w:rPr>
          <w:rFonts w:ascii="Times New Roman" w:hAnsi="Times New Roman" w:cs="Times New Roman"/>
          <w:szCs w:val="20"/>
        </w:rPr>
        <w:t>‘models/AlexNet.py’, ‘models/ResNet.py’</w:t>
      </w:r>
      <w:r>
        <w:rPr>
          <w:rFonts w:ascii="Times New Roman" w:hAnsi="Times New Roman" w:cs="Times New Roman"/>
          <w:sz w:val="22"/>
        </w:rPr>
        <w:t>)</w:t>
      </w:r>
      <w:r w:rsidRPr="000C15C3">
        <w:rPr>
          <w:rFonts w:ascii="Times New Roman" w:hAnsi="Times New Roman" w:cs="Times New Roman"/>
          <w:sz w:val="22"/>
        </w:rPr>
        <w:t>. Submit two files as follows:</w:t>
      </w:r>
    </w:p>
    <w:p w14:paraId="1FEA94DF" w14:textId="2CA50952" w:rsidR="00BE6A7B" w:rsidRDefault="005945A8">
      <w:pPr>
        <w:pStyle w:val="a6"/>
        <w:numPr>
          <w:ilvl w:val="0"/>
          <w:numId w:val="1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color w:val="000000"/>
          <w:kern w:val="0"/>
          <w:sz w:val="22"/>
        </w:rPr>
        <w:t>‘DNN_HW4_YourName_ STUDENTID.zip’</w:t>
      </w:r>
      <w:proofErr w:type="gramStart"/>
      <w:r>
        <w:rPr>
          <w:rFonts w:ascii="Times New Roman" w:hAnsi="Times New Roman" w:cs="Times New Roman"/>
          <w:color w:val="000000"/>
          <w:kern w:val="0"/>
          <w:sz w:val="22"/>
        </w:rPr>
        <w:t>:</w:t>
      </w:r>
      <w:r>
        <w:rPr>
          <w:rFonts w:ascii="Times New Roman" w:hAnsi="Times New Roman" w:cs="Times New Roman"/>
          <w:color w:val="FF0000"/>
          <w:kern w:val="0"/>
          <w:sz w:val="22"/>
        </w:rPr>
        <w:t xml:space="preserve"> .</w:t>
      </w:r>
      <w:proofErr w:type="gramEnd"/>
      <w:r>
        <w:rPr>
          <w:rFonts w:ascii="Times New Roman" w:hAnsi="Times New Roman" w:cs="Times New Roman"/>
          <w:color w:val="FF0000"/>
          <w:kern w:val="0"/>
          <w:sz w:val="22"/>
        </w:rPr>
        <w:t>/</w:t>
      </w:r>
      <w:r w:rsidR="00CF6210">
        <w:rPr>
          <w:rFonts w:ascii="Times New Roman" w:hAnsi="Times New Roman" w:cs="Times New Roman"/>
          <w:color w:val="FF0000"/>
          <w:kern w:val="0"/>
          <w:sz w:val="22"/>
        </w:rPr>
        <w:t>models</w:t>
      </w:r>
      <w:r w:rsidR="00D0733E">
        <w:rPr>
          <w:rFonts w:ascii="Times New Roman" w:hAnsi="Times New Roman" w:cs="Times New Roman"/>
          <w:color w:val="FF0000"/>
          <w:kern w:val="0"/>
          <w:sz w:val="22"/>
        </w:rPr>
        <w:t>/*.py</w:t>
      </w:r>
      <w:r>
        <w:rPr>
          <w:rFonts w:ascii="Times New Roman" w:hAnsi="Times New Roman" w:cs="Times New Roman"/>
          <w:color w:val="FF0000"/>
          <w:kern w:val="0"/>
          <w:sz w:val="22"/>
        </w:rPr>
        <w:t xml:space="preserve"> and your document</w:t>
      </w:r>
    </w:p>
    <w:p w14:paraId="055DFEAA" w14:textId="77777777" w:rsidR="00BE6A7B" w:rsidRDefault="005945A8">
      <w:pPr>
        <w:pStyle w:val="a6"/>
        <w:numPr>
          <w:ilvl w:val="0"/>
          <w:numId w:val="1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color w:val="000000"/>
          <w:kern w:val="0"/>
          <w:sz w:val="22"/>
        </w:rPr>
        <w:t xml:space="preserve">‘DNN_HW4_YourName_ STUDENTID.pdf’: </w:t>
      </w:r>
      <w:r>
        <w:rPr>
          <w:rFonts w:ascii="Times New Roman" w:hAnsi="Times New Roman" w:cs="Times New Roman"/>
          <w:color w:val="FF0000"/>
          <w:kern w:val="0"/>
          <w:sz w:val="22"/>
        </w:rPr>
        <w:t>Your document converted into pdf.</w:t>
      </w:r>
    </w:p>
    <w:p w14:paraId="407030E8" w14:textId="77777777" w:rsidR="00BE6A7B" w:rsidRDefault="00BE6A7B">
      <w:pPr>
        <w:rPr>
          <w:rFonts w:ascii="Times New Roman" w:hAnsi="Times New Roman" w:cs="Times New Roman"/>
          <w:szCs w:val="20"/>
        </w:rPr>
      </w:pPr>
    </w:p>
    <w:p w14:paraId="70F26275" w14:textId="300C77D6" w:rsidR="00742D48" w:rsidRPr="00CD7845" w:rsidRDefault="00742D48" w:rsidP="330416DF">
      <w:pPr>
        <w:rPr>
          <w:b/>
          <w:bCs/>
          <w:sz w:val="22"/>
        </w:rPr>
      </w:pPr>
      <w:r w:rsidRPr="330416DF">
        <w:rPr>
          <w:rFonts w:ascii="Times New Roman" w:hAnsi="Times New Roman" w:cs="Times New Roman"/>
          <w:b/>
          <w:bCs/>
          <w:sz w:val="22"/>
        </w:rPr>
        <w:t>TIP 1</w:t>
      </w:r>
      <w:proofErr w:type="gramStart"/>
      <w:r w:rsidRPr="330416DF">
        <w:rPr>
          <w:rFonts w:ascii="Times New Roman" w:hAnsi="Times New Roman" w:cs="Times New Roman"/>
          <w:b/>
          <w:bCs/>
          <w:sz w:val="22"/>
        </w:rPr>
        <w:t xml:space="preserve">. </w:t>
      </w:r>
      <w:r w:rsidRPr="330416DF">
        <w:rPr>
          <w:rFonts w:ascii="Times New Roman" w:hAnsi="Times New Roman" w:cs="Times New Roman"/>
          <w:sz w:val="22"/>
        </w:rPr>
        <w:t>:</w:t>
      </w:r>
      <w:proofErr w:type="gramEnd"/>
      <w:r w:rsidRPr="330416DF">
        <w:rPr>
          <w:rFonts w:ascii="Times New Roman" w:hAnsi="Times New Roman" w:cs="Times New Roman"/>
          <w:sz w:val="22"/>
        </w:rPr>
        <w:t xml:space="preserve"> Please look at </w:t>
      </w:r>
      <w:proofErr w:type="spellStart"/>
      <w:r w:rsidRPr="330416DF">
        <w:rPr>
          <w:rFonts w:ascii="Times New Roman" w:hAnsi="Times New Roman" w:cs="Times New Roman"/>
          <w:sz w:val="22"/>
        </w:rPr>
        <w:t>PyTorch</w:t>
      </w:r>
      <w:proofErr w:type="spellEnd"/>
      <w:r w:rsidRPr="330416DF">
        <w:rPr>
          <w:rFonts w:ascii="Times New Roman" w:hAnsi="Times New Roman" w:cs="Times New Roman"/>
          <w:sz w:val="22"/>
        </w:rPr>
        <w:t xml:space="preserve"> implementation of the LeNet (models/LeNet_5.py).</w:t>
      </w:r>
      <w:r w:rsidR="3CDFB15C" w:rsidRPr="330416DF">
        <w:rPr>
          <w:rFonts w:ascii="Times New Roman" w:hAnsi="Times New Roman" w:cs="Times New Roman"/>
          <w:sz w:val="22"/>
        </w:rPr>
        <w:t xml:space="preserve"> Please refer the lecture slide ‘W09 Convolutional Neural Networks (CNNs).pdf’ 4 p.</w:t>
      </w:r>
    </w:p>
    <w:p w14:paraId="24765A52" w14:textId="10809771" w:rsidR="000463FF" w:rsidRPr="000463FF" w:rsidRDefault="000463FF">
      <w:pPr>
        <w:rPr>
          <w:rFonts w:ascii="Times New Roman" w:hAnsi="Times New Roman" w:cs="Times New Roman"/>
          <w:sz w:val="22"/>
        </w:rPr>
      </w:pPr>
      <w:r w:rsidRPr="00CD7845">
        <w:rPr>
          <w:rFonts w:ascii="Times New Roman" w:hAnsi="Times New Roman" w:cs="Times New Roman" w:hint="eastAsia"/>
          <w:b/>
          <w:bCs/>
          <w:sz w:val="22"/>
        </w:rPr>
        <w:t>T</w:t>
      </w:r>
      <w:r w:rsidRPr="00CD7845">
        <w:rPr>
          <w:rFonts w:ascii="Times New Roman" w:hAnsi="Times New Roman" w:cs="Times New Roman"/>
          <w:b/>
          <w:bCs/>
          <w:sz w:val="22"/>
        </w:rPr>
        <w:t xml:space="preserve">IP </w:t>
      </w:r>
      <w:r>
        <w:rPr>
          <w:rFonts w:ascii="Times New Roman" w:hAnsi="Times New Roman" w:cs="Times New Roman"/>
          <w:b/>
          <w:bCs/>
          <w:sz w:val="22"/>
        </w:rPr>
        <w:t>2</w:t>
      </w:r>
      <w:proofErr w:type="gramStart"/>
      <w:r w:rsidRPr="00CD7845">
        <w:rPr>
          <w:rFonts w:ascii="Times New Roman" w:hAnsi="Times New Roman" w:cs="Times New Roman"/>
          <w:b/>
          <w:bCs/>
          <w:sz w:val="22"/>
        </w:rPr>
        <w:t xml:space="preserve">. </w:t>
      </w:r>
      <w:r w:rsidRPr="00CD7845">
        <w:rPr>
          <w:rFonts w:ascii="Times New Roman" w:hAnsi="Times New Roman" w:cs="Times New Roman"/>
          <w:sz w:val="22"/>
        </w:rPr>
        <w:t>:</w:t>
      </w:r>
      <w:proofErr w:type="gramEnd"/>
      <w:r>
        <w:rPr>
          <w:rFonts w:ascii="Times New Roman" w:hAnsi="Times New Roman" w:cs="Times New Roman"/>
          <w:sz w:val="22"/>
        </w:rPr>
        <w:t xml:space="preserve"> You can use Google </w:t>
      </w:r>
      <w:proofErr w:type="spellStart"/>
      <w:r>
        <w:rPr>
          <w:rFonts w:ascii="Times New Roman" w:hAnsi="Times New Roman" w:cs="Times New Roman"/>
          <w:sz w:val="22"/>
        </w:rPr>
        <w:t>Colab</w:t>
      </w:r>
      <w:proofErr w:type="spellEnd"/>
      <w:r>
        <w:rPr>
          <w:rFonts w:ascii="Times New Roman" w:hAnsi="Times New Roman" w:cs="Times New Roman"/>
          <w:sz w:val="22"/>
        </w:rPr>
        <w:t xml:space="preserve"> for using GPU.</w:t>
      </w:r>
    </w:p>
    <w:p w14:paraId="195C09D0" w14:textId="1088193F" w:rsidR="000463FF" w:rsidRPr="000463FF" w:rsidRDefault="000463FF">
      <w:pPr>
        <w:rPr>
          <w:rFonts w:ascii="Times New Roman" w:hAnsi="Times New Roman" w:cs="Times New Roman"/>
          <w:sz w:val="22"/>
        </w:rPr>
      </w:pPr>
      <w:r w:rsidRPr="00CD7845">
        <w:rPr>
          <w:rFonts w:ascii="Times New Roman" w:hAnsi="Times New Roman" w:cs="Times New Roman" w:hint="eastAsia"/>
          <w:b/>
          <w:bCs/>
          <w:sz w:val="22"/>
        </w:rPr>
        <w:t>T</w:t>
      </w:r>
      <w:r w:rsidRPr="00CD7845">
        <w:rPr>
          <w:rFonts w:ascii="Times New Roman" w:hAnsi="Times New Roman" w:cs="Times New Roman"/>
          <w:b/>
          <w:bCs/>
          <w:sz w:val="22"/>
        </w:rPr>
        <w:t xml:space="preserve">IP </w:t>
      </w:r>
      <w:r>
        <w:rPr>
          <w:rFonts w:ascii="Times New Roman" w:hAnsi="Times New Roman" w:cs="Times New Roman"/>
          <w:b/>
          <w:bCs/>
          <w:sz w:val="22"/>
        </w:rPr>
        <w:t>3</w:t>
      </w:r>
      <w:proofErr w:type="gramStart"/>
      <w:r w:rsidRPr="00CD7845">
        <w:rPr>
          <w:rFonts w:ascii="Times New Roman" w:hAnsi="Times New Roman" w:cs="Times New Roman"/>
          <w:b/>
          <w:bCs/>
          <w:sz w:val="22"/>
        </w:rPr>
        <w:t xml:space="preserve">. </w:t>
      </w:r>
      <w:r w:rsidRPr="00CD7845">
        <w:rPr>
          <w:rFonts w:ascii="Times New Roman" w:hAnsi="Times New Roman" w:cs="Times New Roman"/>
          <w:sz w:val="22"/>
        </w:rPr>
        <w:t>:</w:t>
      </w:r>
      <w:proofErr w:type="gramEnd"/>
      <w:r>
        <w:rPr>
          <w:rFonts w:ascii="Times New Roman" w:hAnsi="Times New Roman" w:cs="Times New Roman"/>
          <w:sz w:val="22"/>
        </w:rPr>
        <w:t xml:space="preserve"> You can check how to use </w:t>
      </w:r>
      <w:proofErr w:type="spellStart"/>
      <w:r>
        <w:rPr>
          <w:rFonts w:ascii="Times New Roman" w:hAnsi="Times New Roman" w:cs="Times New Roman"/>
          <w:sz w:val="22"/>
        </w:rPr>
        <w:t>PyTorch</w:t>
      </w:r>
      <w:proofErr w:type="spellEnd"/>
      <w:r>
        <w:rPr>
          <w:rFonts w:ascii="Times New Roman" w:hAnsi="Times New Roman" w:cs="Times New Roman"/>
          <w:sz w:val="22"/>
        </w:rPr>
        <w:t>.</w:t>
      </w:r>
    </w:p>
    <w:p w14:paraId="4F352BD8" w14:textId="77777777" w:rsidR="00BE6A7B" w:rsidRDefault="005945A8">
      <w:pPr>
        <w:rPr>
          <w:rFonts w:eastAsiaTheme="minorHAnsi" w:cs="Times New Roman"/>
          <w:szCs w:val="20"/>
        </w:rPr>
      </w:pPr>
      <w:r>
        <w:rPr>
          <w:rFonts w:eastAsiaTheme="minorHAnsi" w:cs="Times New Roman"/>
          <w:szCs w:val="20"/>
        </w:rPr>
        <w:t>Kor 1. https://tutorials.pytorch.kr/beginner/blitz/tensor_tutorial.html#sphx-glr-beginner-blitz-tensor-tutorial-py</w:t>
      </w:r>
    </w:p>
    <w:p w14:paraId="45DFECF6" w14:textId="77777777" w:rsidR="00BE6A7B" w:rsidRDefault="005945A8">
      <w:pPr>
        <w:rPr>
          <w:rFonts w:eastAsiaTheme="minorHAnsi" w:cs="Times New Roman"/>
          <w:szCs w:val="20"/>
        </w:rPr>
      </w:pPr>
      <w:r>
        <w:rPr>
          <w:rFonts w:eastAsiaTheme="minorHAnsi" w:cs="Times New Roman"/>
          <w:szCs w:val="20"/>
        </w:rPr>
        <w:t>Kor 2.</w:t>
      </w:r>
      <w:r>
        <w:t xml:space="preserve"> </w:t>
      </w:r>
      <w:r>
        <w:rPr>
          <w:rFonts w:eastAsiaTheme="minorHAnsi" w:cs="Times New Roman"/>
          <w:szCs w:val="20"/>
        </w:rPr>
        <w:t>https://wikidocs.net/book/2788</w:t>
      </w:r>
    </w:p>
    <w:p w14:paraId="3A927DFF" w14:textId="77777777" w:rsidR="00BE6A7B" w:rsidRDefault="005945A8">
      <w:pPr>
        <w:rPr>
          <w:rFonts w:eastAsiaTheme="minorHAnsi" w:cs="Times New Roman"/>
          <w:szCs w:val="20"/>
        </w:rPr>
      </w:pPr>
      <w:r>
        <w:rPr>
          <w:rFonts w:eastAsiaTheme="minorHAnsi" w:cs="Times New Roman"/>
          <w:szCs w:val="20"/>
        </w:rPr>
        <w:t>Eng 1. https://pytorch.org/tutorials/beginner/pytorch_with_examples.html</w:t>
      </w:r>
    </w:p>
    <w:p w14:paraId="20F8774E" w14:textId="77777777" w:rsidR="00BE6A7B" w:rsidRDefault="005945A8">
      <w:pPr>
        <w:rPr>
          <w:rFonts w:eastAsiaTheme="minorHAnsi" w:cs="Times New Roman"/>
          <w:szCs w:val="20"/>
        </w:rPr>
      </w:pPr>
      <w:r>
        <w:rPr>
          <w:rFonts w:eastAsiaTheme="minorHAnsi" w:cs="Times New Roman"/>
          <w:szCs w:val="20"/>
        </w:rPr>
        <w:t>Eng 2. https://github.com/yunjey/pytorch-tutorial</w:t>
      </w:r>
    </w:p>
    <w:p w14:paraId="7705B2BD" w14:textId="77777777" w:rsidR="00BE6A7B" w:rsidRDefault="005945A8">
      <w:pPr>
        <w:rPr>
          <w:rFonts w:eastAsiaTheme="minorHAnsi" w:cs="Times New Roman"/>
          <w:szCs w:val="20"/>
        </w:rPr>
      </w:pPr>
      <w:r>
        <w:rPr>
          <w:rFonts w:ascii="Times New Roman" w:hAnsi="Times New Roman" w:cs="Times New Roman"/>
          <w:b/>
          <w:sz w:val="22"/>
        </w:rPr>
        <w:br w:type="page"/>
      </w:r>
    </w:p>
    <w:p w14:paraId="30A700D6" w14:textId="15A4B879" w:rsidR="00BE6A7B" w:rsidRDefault="005945A8">
      <w:pPr>
        <w:pStyle w:val="a6"/>
        <w:numPr>
          <w:ilvl w:val="0"/>
          <w:numId w:val="5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lastRenderedPageBreak/>
        <w:t>[</w:t>
      </w:r>
      <w:r w:rsidR="00A24AE4">
        <w:rPr>
          <w:rFonts w:ascii="Times New Roman" w:hAnsi="Times New Roman" w:cs="Times New Roman"/>
          <w:b/>
          <w:sz w:val="22"/>
        </w:rPr>
        <w:t>3</w:t>
      </w:r>
      <w:r>
        <w:rPr>
          <w:rFonts w:ascii="Times New Roman" w:hAnsi="Times New Roman" w:cs="Times New Roman"/>
          <w:b/>
          <w:sz w:val="22"/>
        </w:rPr>
        <w:t>0 pts]</w:t>
      </w:r>
      <w:r>
        <w:rPr>
          <w:rFonts w:ascii="Times New Roman" w:hAnsi="Times New Roman" w:cs="Times New Roman"/>
          <w:sz w:val="22"/>
        </w:rPr>
        <w:t xml:space="preserve"> </w:t>
      </w:r>
      <w:r w:rsidR="004F68E1">
        <w:rPr>
          <w:rFonts w:ascii="Times New Roman" w:hAnsi="Times New Roman" w:cs="Times New Roman"/>
          <w:sz w:val="22"/>
        </w:rPr>
        <w:t>Implement CNN models in ‘AlexNet.py’ and ‘ResNet.py.’</w:t>
      </w:r>
    </w:p>
    <w:p w14:paraId="11D7D51B" w14:textId="2F0B9053" w:rsidR="00BE6A7B" w:rsidRDefault="005945A8" w:rsidP="519D37FC">
      <w:pPr>
        <w:pStyle w:val="a6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330416DF">
        <w:rPr>
          <w:rFonts w:ascii="Times New Roman" w:hAnsi="Times New Roman" w:cs="Times New Roman"/>
          <w:b/>
          <w:bCs/>
          <w:sz w:val="22"/>
        </w:rPr>
        <w:t>[</w:t>
      </w:r>
      <w:proofErr w:type="spellStart"/>
      <w:r w:rsidR="00EC0EC5" w:rsidRPr="330416DF">
        <w:rPr>
          <w:rFonts w:ascii="Times New Roman" w:hAnsi="Times New Roman" w:cs="Times New Roman"/>
          <w:b/>
          <w:bCs/>
          <w:sz w:val="22"/>
        </w:rPr>
        <w:t>AlexNet</w:t>
      </w:r>
      <w:proofErr w:type="spellEnd"/>
      <w:r w:rsidRPr="330416DF">
        <w:rPr>
          <w:rFonts w:ascii="Times New Roman" w:hAnsi="Times New Roman" w:cs="Times New Roman"/>
          <w:b/>
          <w:bCs/>
          <w:sz w:val="22"/>
        </w:rPr>
        <w:t>]</w:t>
      </w:r>
      <w:r w:rsidRPr="330416DF">
        <w:rPr>
          <w:rFonts w:ascii="Times New Roman" w:hAnsi="Times New Roman" w:cs="Times New Roman"/>
          <w:sz w:val="22"/>
        </w:rPr>
        <w:t xml:space="preserve"> Implement </w:t>
      </w:r>
      <w:proofErr w:type="spellStart"/>
      <w:r w:rsidR="002C7DBE" w:rsidRPr="330416DF">
        <w:rPr>
          <w:rFonts w:ascii="Times New Roman" w:hAnsi="Times New Roman" w:cs="Times New Roman"/>
          <w:sz w:val="22"/>
        </w:rPr>
        <w:t>AlexNet</w:t>
      </w:r>
      <w:proofErr w:type="spellEnd"/>
      <w:r w:rsidR="002C7DBE" w:rsidRPr="330416DF">
        <w:rPr>
          <w:rFonts w:ascii="Times New Roman" w:hAnsi="Times New Roman" w:cs="Times New Roman"/>
          <w:sz w:val="22"/>
        </w:rPr>
        <w:t xml:space="preserve"> </w:t>
      </w:r>
      <w:r w:rsidRPr="330416DF">
        <w:rPr>
          <w:rFonts w:ascii="Times New Roman" w:hAnsi="Times New Roman" w:cs="Times New Roman"/>
          <w:sz w:val="22"/>
        </w:rPr>
        <w:t>in ‘</w:t>
      </w:r>
      <w:r w:rsidR="002C7DBE" w:rsidRPr="330416DF">
        <w:rPr>
          <w:rFonts w:ascii="Times New Roman" w:hAnsi="Times New Roman" w:cs="Times New Roman"/>
          <w:sz w:val="22"/>
        </w:rPr>
        <w:t>models/AlexNet</w:t>
      </w:r>
      <w:r w:rsidRPr="330416DF">
        <w:rPr>
          <w:rFonts w:ascii="Times New Roman" w:hAnsi="Times New Roman" w:cs="Times New Roman"/>
          <w:sz w:val="22"/>
        </w:rPr>
        <w:t>.py’</w:t>
      </w:r>
      <w:r w:rsidR="000C3208" w:rsidRPr="330416DF">
        <w:rPr>
          <w:rFonts w:ascii="Times New Roman" w:hAnsi="Times New Roman" w:cs="Times New Roman"/>
          <w:sz w:val="22"/>
        </w:rPr>
        <w:t>. Please refer the lecture slide ‘W09 Convolutional Neural Networks (CNNs).pdf’</w:t>
      </w:r>
      <w:r w:rsidR="000D2C79" w:rsidRPr="330416DF">
        <w:rPr>
          <w:rFonts w:ascii="Times New Roman" w:hAnsi="Times New Roman" w:cs="Times New Roman"/>
          <w:sz w:val="22"/>
        </w:rPr>
        <w:t xml:space="preserve"> 8~25</w:t>
      </w:r>
      <w:r w:rsidR="00AE016A" w:rsidRPr="330416DF">
        <w:rPr>
          <w:rFonts w:ascii="Times New Roman" w:hAnsi="Times New Roman" w:cs="Times New Roman"/>
          <w:sz w:val="22"/>
        </w:rPr>
        <w:t xml:space="preserve"> </w:t>
      </w:r>
      <w:r w:rsidR="000D2C79" w:rsidRPr="330416DF">
        <w:rPr>
          <w:rFonts w:ascii="Times New Roman" w:hAnsi="Times New Roman" w:cs="Times New Roman"/>
          <w:sz w:val="22"/>
        </w:rPr>
        <w:t>p</w:t>
      </w:r>
      <w:r w:rsidR="000C3208" w:rsidRPr="330416DF">
        <w:rPr>
          <w:rFonts w:ascii="Times New Roman" w:hAnsi="Times New Roman" w:cs="Times New Roman"/>
          <w:sz w:val="22"/>
        </w:rPr>
        <w:t>.</w:t>
      </w:r>
    </w:p>
    <w:p w14:paraId="20172B9A" w14:textId="7FBE8772" w:rsidR="00BE6A7B" w:rsidRDefault="002C7DBE">
      <w:pPr>
        <w:pStyle w:val="a6"/>
        <w:ind w:leftChars="0" w:left="720"/>
        <w:rPr>
          <w:rFonts w:ascii="Times New Roman" w:hAnsi="Times New Roman" w:cs="Times New Roman"/>
          <w:sz w:val="22"/>
        </w:rPr>
      </w:pPr>
      <w:r>
        <w:rPr>
          <w:noProof/>
        </w:rPr>
        <w:drawing>
          <wp:inline distT="0" distB="0" distL="0" distR="0" wp14:anchorId="4B5F177A" wp14:editId="330416DF">
            <wp:extent cx="6188710" cy="2134870"/>
            <wp:effectExtent l="0" t="0" r="254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13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06EAA" w14:textId="302B760D" w:rsidR="00BE6A7B" w:rsidRDefault="005945A8" w:rsidP="207ADFA6">
      <w:pPr>
        <w:pStyle w:val="a6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330416DF">
        <w:rPr>
          <w:rFonts w:ascii="Times New Roman" w:hAnsi="Times New Roman" w:cs="Times New Roman"/>
          <w:b/>
          <w:bCs/>
          <w:sz w:val="22"/>
        </w:rPr>
        <w:t>[</w:t>
      </w:r>
      <w:proofErr w:type="spellStart"/>
      <w:r w:rsidR="00EC0EC5" w:rsidRPr="330416DF">
        <w:rPr>
          <w:rFonts w:ascii="Times New Roman" w:hAnsi="Times New Roman" w:cs="Times New Roman"/>
          <w:b/>
          <w:bCs/>
          <w:sz w:val="22"/>
        </w:rPr>
        <w:t>ResNet</w:t>
      </w:r>
      <w:proofErr w:type="spellEnd"/>
      <w:r w:rsidRPr="330416DF">
        <w:rPr>
          <w:rFonts w:ascii="Times New Roman" w:hAnsi="Times New Roman" w:cs="Times New Roman"/>
          <w:b/>
          <w:bCs/>
          <w:sz w:val="22"/>
        </w:rPr>
        <w:t>]</w:t>
      </w:r>
      <w:r w:rsidRPr="330416DF">
        <w:rPr>
          <w:rFonts w:ascii="Times New Roman" w:hAnsi="Times New Roman" w:cs="Times New Roman"/>
          <w:sz w:val="22"/>
        </w:rPr>
        <w:t xml:space="preserve"> Implement </w:t>
      </w:r>
      <w:r w:rsidR="007C1B86" w:rsidRPr="330416DF">
        <w:rPr>
          <w:rFonts w:ascii="Times New Roman" w:hAnsi="Times New Roman" w:cs="Times New Roman"/>
          <w:sz w:val="22"/>
        </w:rPr>
        <w:t>ResNet-18</w:t>
      </w:r>
      <w:r w:rsidRPr="330416DF">
        <w:rPr>
          <w:rFonts w:ascii="Times New Roman" w:hAnsi="Times New Roman" w:cs="Times New Roman"/>
          <w:sz w:val="22"/>
        </w:rPr>
        <w:t xml:space="preserve"> in ‘</w:t>
      </w:r>
      <w:r w:rsidR="007C1B86" w:rsidRPr="330416DF">
        <w:rPr>
          <w:rFonts w:ascii="Times New Roman" w:hAnsi="Times New Roman" w:cs="Times New Roman"/>
          <w:sz w:val="22"/>
        </w:rPr>
        <w:t>model/ResNet</w:t>
      </w:r>
      <w:r w:rsidRPr="330416DF">
        <w:rPr>
          <w:rFonts w:ascii="Times New Roman" w:hAnsi="Times New Roman" w:cs="Times New Roman"/>
          <w:sz w:val="22"/>
        </w:rPr>
        <w:t>.py’</w:t>
      </w:r>
      <w:r w:rsidR="007C1B86" w:rsidRPr="330416DF">
        <w:rPr>
          <w:rFonts w:ascii="Times New Roman" w:hAnsi="Times New Roman" w:cs="Times New Roman"/>
          <w:sz w:val="22"/>
        </w:rPr>
        <w:t>. Please refer the lecture slide ‘W10 Modern ConvNets.pdf’ 23~32 p.</w:t>
      </w:r>
    </w:p>
    <w:p w14:paraId="29D240AF" w14:textId="48AF57CC" w:rsidR="00BE6A7B" w:rsidRDefault="00281822">
      <w:pPr>
        <w:pStyle w:val="a6"/>
        <w:ind w:leftChars="0" w:left="720"/>
        <w:rPr>
          <w:rFonts w:ascii="Times New Roman" w:hAnsi="Times New Roman" w:cs="Times New Roman"/>
          <w:sz w:val="22"/>
        </w:rPr>
      </w:pPr>
      <w:r>
        <w:rPr>
          <w:noProof/>
        </w:rPr>
        <w:drawing>
          <wp:inline distT="0" distB="0" distL="0" distR="0" wp14:anchorId="09C808E6" wp14:editId="5A0A2696">
            <wp:extent cx="2472982" cy="2736376"/>
            <wp:effectExtent l="0" t="0" r="3810" b="698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99058" cy="2765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D4779E" wp14:editId="42A68FB2">
            <wp:extent cx="2279176" cy="2896523"/>
            <wp:effectExtent l="0" t="0" r="6985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5598"/>
                    <a:stretch/>
                  </pic:blipFill>
                  <pic:spPr bwMode="auto">
                    <a:xfrm>
                      <a:off x="0" y="0"/>
                      <a:ext cx="2302125" cy="2925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81822">
        <w:rPr>
          <w:noProof/>
        </w:rPr>
        <w:t xml:space="preserve"> </w:t>
      </w:r>
    </w:p>
    <w:p w14:paraId="020833A6" w14:textId="23B6737D" w:rsidR="00BE6A7B" w:rsidRDefault="005945A8">
      <w:pPr>
        <w:rPr>
          <w:rFonts w:ascii="Times New Roman" w:hAnsi="Times New Roman" w:cs="Times New Roman"/>
          <w:b/>
          <w:szCs w:val="20"/>
        </w:rPr>
      </w:pPr>
      <w:r>
        <w:rPr>
          <w:rFonts w:ascii="Times New Roman" w:hAnsi="Times New Roman" w:cs="Times New Roman"/>
          <w:b/>
          <w:color w:val="FF0000"/>
          <w:sz w:val="22"/>
        </w:rPr>
        <w:t xml:space="preserve">Answer: Fill your code here. You also </w:t>
      </w:r>
      <w:proofErr w:type="gramStart"/>
      <w:r>
        <w:rPr>
          <w:rFonts w:ascii="Times New Roman" w:hAnsi="Times New Roman" w:cs="Times New Roman"/>
          <w:b/>
          <w:color w:val="FF0000"/>
          <w:sz w:val="22"/>
        </w:rPr>
        <w:t>have to</w:t>
      </w:r>
      <w:proofErr w:type="gramEnd"/>
      <w:r>
        <w:rPr>
          <w:rFonts w:ascii="Times New Roman" w:hAnsi="Times New Roman" w:cs="Times New Roman"/>
          <w:b/>
          <w:color w:val="FF0000"/>
          <w:sz w:val="22"/>
        </w:rPr>
        <w:t xml:space="preserve"> submit your code to </w:t>
      </w:r>
      <w:proofErr w:type="spellStart"/>
      <w:r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>
        <w:rPr>
          <w:rFonts w:ascii="Times New Roman" w:hAnsi="Times New Roman" w:cs="Times New Roman"/>
          <w:b/>
          <w:color w:val="FF0000"/>
          <w:sz w:val="22"/>
        </w:rPr>
        <w:t>-campus.</w:t>
      </w:r>
    </w:p>
    <w:tbl>
      <w:tblPr>
        <w:tblStyle w:val="a7"/>
        <w:tblW w:w="0" w:type="auto"/>
        <w:tblInd w:w="-5" w:type="dxa"/>
        <w:tblLook w:val="04A0" w:firstRow="1" w:lastRow="0" w:firstColumn="1" w:lastColumn="0" w:noHBand="0" w:noVBand="1"/>
      </w:tblPr>
      <w:tblGrid>
        <w:gridCol w:w="9741"/>
      </w:tblGrid>
      <w:tr w:rsidR="00BE6A7B" w14:paraId="4D71323D" w14:textId="77777777">
        <w:trPr>
          <w:trHeight w:val="636"/>
        </w:trPr>
        <w:tc>
          <w:tcPr>
            <w:tcW w:w="9691" w:type="dxa"/>
          </w:tcPr>
          <w:p w14:paraId="576591FE" w14:textId="6E9E9B3B" w:rsidR="00A33FEC" w:rsidRDefault="00A33FEC">
            <w:pPr>
              <w:pStyle w:val="a6"/>
              <w:ind w:leftChars="0" w:left="0"/>
              <w:rPr>
                <w:rFonts w:ascii="Times New Roman" w:hAnsi="Times New Roman" w:cs="Times New Roman" w:hint="eastAsia"/>
                <w:b/>
                <w:color w:val="FF0000"/>
                <w:sz w:val="22"/>
              </w:rPr>
            </w:pPr>
            <w:proofErr w:type="spellStart"/>
            <w:r>
              <w:rPr>
                <w:rFonts w:ascii="Times New Roman" w:hAnsi="Times New Roman" w:cs="Times New Roman"/>
                <w:b/>
                <w:color w:val="FF0000"/>
                <w:sz w:val="22"/>
              </w:rPr>
              <w:t>Alexnet</w:t>
            </w:r>
            <w:proofErr w:type="spellEnd"/>
            <w:r>
              <w:rPr>
                <w:rFonts w:ascii="Times New Roman" w:hAnsi="Times New Roman" w:cs="Times New Roman"/>
                <w:b/>
                <w:color w:val="FF0000"/>
                <w:sz w:val="22"/>
              </w:rPr>
              <w:t>)</w:t>
            </w:r>
          </w:p>
          <w:p w14:paraId="1F6EF6EF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mport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orch</w:t>
            </w:r>
            <w:proofErr w:type="gramEnd"/>
          </w:p>
          <w:p w14:paraId="7F03F88D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mport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orch.nn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as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</w:t>
            </w:r>
            <w:proofErr w:type="spellEnd"/>
          </w:p>
          <w:p w14:paraId="56632F3C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from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orch.utils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data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mport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ensorDataset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DataLoader</w:t>
            </w:r>
            <w:proofErr w:type="spellEnd"/>
          </w:p>
          <w:p w14:paraId="3617EDEF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mport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ime</w:t>
            </w:r>
            <w:proofErr w:type="gramEnd"/>
          </w:p>
          <w:p w14:paraId="4F0FBB3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mport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os</w:t>
            </w:r>
            <w:proofErr w:type="spellEnd"/>
            <w:proofErr w:type="gramEnd"/>
          </w:p>
          <w:p w14:paraId="298D510C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mport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umpy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as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p</w:t>
            </w:r>
            <w:proofErr w:type="gramEnd"/>
          </w:p>
          <w:p w14:paraId="2D6AF1B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mport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matplotlib.pyplot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as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lt</w:t>
            </w:r>
            <w:proofErr w:type="spellEnd"/>
          </w:p>
          <w:p w14:paraId="7AC77701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lastRenderedPageBreak/>
              <w:t>from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orchvision.transforms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functional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mport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resize</w:t>
            </w:r>
          </w:p>
          <w:p w14:paraId="512D61CA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from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qdm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mport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qdm</w:t>
            </w:r>
            <w:proofErr w:type="spellEnd"/>
          </w:p>
          <w:p w14:paraId="550D691C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7E86322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6AA94F"/>
                <w:kern w:val="0"/>
                <w:sz w:val="21"/>
                <w:szCs w:val="21"/>
              </w:rPr>
              <w:t># W09 Convolutional Neural Networks (CNNs).pdf - 10 page</w:t>
            </w:r>
          </w:p>
          <w:p w14:paraId="7D3E2FD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class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AlexNet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Module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:</w:t>
            </w:r>
          </w:p>
          <w:p w14:paraId="55BD73AA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de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__init_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_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input_channel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output_dim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learning_rat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reg_lambda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devic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:</w:t>
            </w:r>
          </w:p>
          <w:p w14:paraId="600B1BA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uper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AlexNet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__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init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__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</w:t>
            </w:r>
          </w:p>
          <w:p w14:paraId="25306F7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4E302E79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output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_dim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output_dim</w:t>
            </w:r>
            <w:proofErr w:type="spellEnd"/>
          </w:p>
          <w:p w14:paraId="2973AB6E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device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device</w:t>
            </w:r>
          </w:p>
          <w:p w14:paraId="55845BC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loss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_function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None</w:t>
            </w:r>
          </w:p>
          <w:p w14:paraId="51C19957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optimizer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None</w:t>
            </w:r>
          </w:p>
          <w:p w14:paraId="0B24735A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6AA94F"/>
                <w:kern w:val="0"/>
                <w:sz w:val="21"/>
                <w:szCs w:val="21"/>
              </w:rPr>
              <w:t># =============================== EDIT HERE ===============================</w:t>
            </w:r>
          </w:p>
          <w:p w14:paraId="106A07E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features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Sequential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</w:p>
          <w:p w14:paraId="4EBD27D1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Conv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2d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input_channel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96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kernel_size = 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stride 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4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padding 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0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,</w:t>
            </w:r>
          </w:p>
          <w:p w14:paraId="49AD580A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ReLU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,</w:t>
            </w:r>
          </w:p>
          <w:p w14:paraId="1A174CAE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MaxPool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2d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kernel_size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3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stride 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2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,</w:t>
            </w:r>
          </w:p>
          <w:p w14:paraId="0AE568E9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</w:p>
          <w:p w14:paraId="1DF660E1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Conv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2d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96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256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kernel_size = 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5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5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stride 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padding 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2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,</w:t>
            </w:r>
          </w:p>
          <w:p w14:paraId="0FEF4DFD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ReLU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,</w:t>
            </w:r>
          </w:p>
          <w:p w14:paraId="6A8FA9DD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MaxPool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2d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kernel_size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3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stride 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2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,</w:t>
            </w:r>
          </w:p>
          <w:p w14:paraId="24748404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</w:p>
          <w:p w14:paraId="24F9432E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Conv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2d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256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384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kernel_size = 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3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3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stride 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padding 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,</w:t>
            </w:r>
          </w:p>
          <w:p w14:paraId="0992F84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ReLU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,</w:t>
            </w:r>
          </w:p>
          <w:p w14:paraId="664AA67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</w:p>
          <w:p w14:paraId="58E0D65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Conv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2d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384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384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kernel_size = 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3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3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stride 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padding 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,</w:t>
            </w:r>
          </w:p>
          <w:p w14:paraId="448B5013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ReLU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,</w:t>
            </w:r>
          </w:p>
          <w:p w14:paraId="2F8BB089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1D004420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Conv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2d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384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256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kernel_size = 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3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3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stride 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padding 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,</w:t>
            </w:r>
          </w:p>
          <w:p w14:paraId="2E4236A0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ReLU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,</w:t>
            </w:r>
          </w:p>
          <w:p w14:paraId="3D36580A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MaxPool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2d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kernel_size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3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stride 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2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,</w:t>
            </w:r>
          </w:p>
          <w:p w14:paraId="68DC4F2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66D544A3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</w:p>
          <w:p w14:paraId="1EB7074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classifier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Sequential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</w:p>
          <w:p w14:paraId="6E9EA4AD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Linear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6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*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6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*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256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4096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,</w:t>
            </w:r>
          </w:p>
          <w:p w14:paraId="57206D0B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ReLU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inplace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Tru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,</w:t>
            </w:r>
          </w:p>
          <w:p w14:paraId="120423ED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Linear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4096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4096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,</w:t>
            </w:r>
          </w:p>
          <w:p w14:paraId="43E3084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ReLU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inplace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Tru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,</w:t>
            </w:r>
          </w:p>
          <w:p w14:paraId="77C142B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Linear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4096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output_dim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,</w:t>
            </w:r>
          </w:p>
          <w:p w14:paraId="4C2945CA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6667320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lastRenderedPageBreak/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loss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_function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CrossEntropyLoss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</w:t>
            </w:r>
          </w:p>
          <w:p w14:paraId="1FF6C947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optimizer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torch.optim.Adam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parameters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lr=learning_rat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weight_decay=reg_lambda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59946C01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2E00399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6AA94F"/>
                <w:kern w:val="0"/>
                <w:sz w:val="21"/>
                <w:szCs w:val="21"/>
              </w:rPr>
              <w:t># =============================== EDIT HERE ===============================</w:t>
            </w:r>
          </w:p>
          <w:p w14:paraId="59ADCD1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</w:p>
          <w:p w14:paraId="7BA1BB87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06A4118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de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forward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x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:</w:t>
            </w:r>
          </w:p>
          <w:p w14:paraId="5F40EF4F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out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orch.zeros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x.shape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[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0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]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output_dim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)</w:t>
            </w:r>
          </w:p>
          <w:p w14:paraId="59299B4A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6AA94F"/>
                <w:kern w:val="0"/>
                <w:sz w:val="21"/>
                <w:szCs w:val="21"/>
              </w:rPr>
              <w:t># =============================== EDIT HERE ===============================</w:t>
            </w:r>
          </w:p>
          <w:p w14:paraId="2C374DCF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x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features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x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60B0D590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x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x.view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-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256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*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6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*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6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7AFDED9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out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classifier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x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7A8FE85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6AA94F"/>
                <w:kern w:val="0"/>
                <w:sz w:val="21"/>
                <w:szCs w:val="21"/>
              </w:rPr>
              <w:t># =============================== EDIT HERE ===============================</w:t>
            </w:r>
          </w:p>
          <w:p w14:paraId="7DD0ED1A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return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out</w:t>
            </w:r>
            <w:proofErr w:type="gramEnd"/>
          </w:p>
          <w:p w14:paraId="5324F1C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4B5B8E4C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de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edic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x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:</w:t>
            </w:r>
          </w:p>
          <w:p w14:paraId="126EC5E4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ed_y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p.zeros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x.shape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[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0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]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)</w:t>
            </w:r>
          </w:p>
          <w:p w14:paraId="3EAA6BDC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ed_y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[]</w:t>
            </w:r>
          </w:p>
          <w:p w14:paraId="2AF89AF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x_tenser =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orch.tensor</w:t>
            </w:r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x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dtype=torch.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floa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device =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devic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1E5D802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data_loader =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DataLoader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x_tenser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batch_size=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batch_siz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0409EECD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with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orch.no_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grad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:</w:t>
            </w:r>
          </w:p>
          <w:p w14:paraId="0C1ADC68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for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data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n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data_loader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:</w:t>
            </w:r>
          </w:p>
          <w:p w14:paraId="7D864284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x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data</w:t>
            </w:r>
            <w:proofErr w:type="spellEnd"/>
          </w:p>
          <w:p w14:paraId="22B2BFC3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x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resiz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x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227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227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)</w:t>
            </w:r>
          </w:p>
          <w:p w14:paraId="3E734E6B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batch_pred =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forward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x</w:t>
            </w:r>
            <w:proofErr w:type="gramStart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argmax</w:t>
            </w:r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axis=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689429A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ed_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y.append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pred.cpu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umpy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)</w:t>
            </w:r>
          </w:p>
          <w:p w14:paraId="170EA9C9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ed_y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p.concatenate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ed_y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axis=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0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28944DC0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return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ed_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y</w:t>
            </w:r>
            <w:proofErr w:type="spellEnd"/>
            <w:proofErr w:type="gramEnd"/>
          </w:p>
          <w:p w14:paraId="5C778E6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719EBC1D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de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rain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train_x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train_y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valid_x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valid_y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num_epochs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batch_siz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test_every=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0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print_every=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0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:</w:t>
            </w:r>
          </w:p>
          <w:p w14:paraId="71A3954D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train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_accuracy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[]</w:t>
            </w:r>
          </w:p>
          <w:p w14:paraId="2BA3930D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valid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_accuracy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[]</w:t>
            </w:r>
          </w:p>
          <w:p w14:paraId="3D4D18BD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est_epoch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-1</w:t>
            </w:r>
          </w:p>
          <w:p w14:paraId="51BADB48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est_acc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-1</w:t>
            </w:r>
          </w:p>
          <w:p w14:paraId="087B441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num_epochs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um_epochs</w:t>
            </w:r>
            <w:proofErr w:type="spellEnd"/>
          </w:p>
          <w:p w14:paraId="7BEF94D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test_every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est_every</w:t>
            </w:r>
            <w:proofErr w:type="spellEnd"/>
          </w:p>
          <w:p w14:paraId="312D2929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2C90E0E3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6AA94F"/>
                <w:kern w:val="0"/>
                <w:sz w:val="21"/>
                <w:szCs w:val="21"/>
              </w:rPr>
              <w:t># transfrom numpy data to torch data and make torch dataset</w:t>
            </w:r>
          </w:p>
          <w:p w14:paraId="4D1039E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x_tenser =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orch.tensor</w:t>
            </w:r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rain_x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dtype=torch.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floa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device =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devic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02896FA4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y_tenser =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orch.tensor</w:t>
            </w:r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rain_y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dtype=torch.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long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device =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devic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6D8CA690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lastRenderedPageBreak/>
              <w:t>        dataset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ensorDataset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x_tenser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y_tenser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47DEE72A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4D57029C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data_loader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DataLoader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datase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size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=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size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1E0BF809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batch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_size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size</w:t>
            </w:r>
            <w:proofErr w:type="spellEnd"/>
          </w:p>
          <w:p w14:paraId="4C37312F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7C66AF9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for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epoch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n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rang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num_epochs+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:</w:t>
            </w:r>
          </w:p>
          <w:p w14:paraId="0A6B13B1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start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ime.time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</w:t>
            </w:r>
          </w:p>
          <w:p w14:paraId="48DF2D11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epoch_loss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0.0</w:t>
            </w:r>
          </w:p>
          <w:p w14:paraId="34D0AEC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r w:rsidRPr="00A33FEC">
              <w:rPr>
                <w:rFonts w:ascii="Courier New" w:eastAsia="굴림" w:hAnsi="Courier New" w:cs="Courier New"/>
                <w:color w:val="6AA94F"/>
                <w:kern w:val="0"/>
                <w:sz w:val="21"/>
                <w:szCs w:val="21"/>
              </w:rPr>
              <w:t># model Train</w:t>
            </w:r>
          </w:p>
          <w:p w14:paraId="44CD0A30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for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b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data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n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enumerat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data_loader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:</w:t>
            </w:r>
          </w:p>
          <w:p w14:paraId="090CB8BF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x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y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data</w:t>
            </w:r>
            <w:proofErr w:type="spellEnd"/>
          </w:p>
          <w:p w14:paraId="48181AAE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x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resiz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x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227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227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)</w:t>
            </w:r>
          </w:p>
          <w:p w14:paraId="5FC44DE4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ed_y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forward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x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08ED0504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07E60E1F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loss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_function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s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not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Non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:</w:t>
            </w:r>
          </w:p>
          <w:p w14:paraId="1FB8806C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    loss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loss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_function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ed_y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y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04237BD1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optimizer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zero_grad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</w:t>
            </w:r>
          </w:p>
          <w:p w14:paraId="6051A677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loss.backward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</w:t>
            </w:r>
          </w:p>
          <w:p w14:paraId="376BFD2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optimizer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step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</w:t>
            </w:r>
          </w:p>
          <w:p w14:paraId="44DB4D1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epoch_loss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+= loss</w:t>
            </w:r>
          </w:p>
          <w:p w14:paraId="2C28F3E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3A218D28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epoch_loss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/= </w:t>
            </w:r>
            <w:proofErr w:type="spell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len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data_loader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3430FFC3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end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ime.time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</w:t>
            </w:r>
          </w:p>
          <w:p w14:paraId="56D0B993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lapsed_time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end - start</w:t>
            </w:r>
          </w:p>
          <w:p w14:paraId="206C1F29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6EF42ACE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epoch %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int_every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0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:</w:t>
            </w:r>
          </w:p>
          <w:p w14:paraId="281B028B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prin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f</w:t>
            </w: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Epoch {epoch} took {lapsed_time} seconds\n'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2F3D62F1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prin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[EPOCH %d] Loss = %.5f'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% 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epoch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epoch_loss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)</w:t>
            </w:r>
          </w:p>
          <w:p w14:paraId="61098639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456F2E4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epoch %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est_every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0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:</w:t>
            </w:r>
          </w:p>
          <w:p w14:paraId="554EE6AE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r w:rsidRPr="00A33FEC">
              <w:rPr>
                <w:rFonts w:ascii="Courier New" w:eastAsia="굴림" w:hAnsi="Courier New" w:cs="Courier New"/>
                <w:color w:val="6AA94F"/>
                <w:kern w:val="0"/>
                <w:sz w:val="21"/>
                <w:szCs w:val="21"/>
              </w:rPr>
              <w:t># TRAIN ACCURACY</w:t>
            </w:r>
          </w:p>
          <w:p w14:paraId="4EF48457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ed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predict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rain_x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1585E35C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correct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len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p.where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ed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=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rain_y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[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0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])</w:t>
            </w:r>
          </w:p>
          <w:p w14:paraId="4C700D8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total = </w:t>
            </w:r>
            <w:proofErr w:type="spell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len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rain_y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01C3A400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rain_acc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correct / total</w:t>
            </w:r>
          </w:p>
          <w:p w14:paraId="49775111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train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_accuracy.append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rain_acc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016DD47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6D7BC6AB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r w:rsidRPr="00A33FEC">
              <w:rPr>
                <w:rFonts w:ascii="Courier New" w:eastAsia="굴림" w:hAnsi="Courier New" w:cs="Courier New"/>
                <w:color w:val="6AA94F"/>
                <w:kern w:val="0"/>
                <w:sz w:val="21"/>
                <w:szCs w:val="21"/>
              </w:rPr>
              <w:t># VAL ACCURACY</w:t>
            </w:r>
          </w:p>
          <w:p w14:paraId="4081833C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ed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predict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valid_x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43947694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correct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len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p.where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ed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=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valid_y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[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0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])</w:t>
            </w:r>
          </w:p>
          <w:p w14:paraId="3195E72E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total = </w:t>
            </w:r>
            <w:proofErr w:type="spell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len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valid_y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5ED29A43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valid_acc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correct / total</w:t>
            </w:r>
          </w:p>
          <w:p w14:paraId="5074F247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valid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_accuracy.append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valid_acc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317F63E3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7F27C9FC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est_acc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&lt;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valid_acc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:</w:t>
            </w:r>
          </w:p>
          <w:p w14:paraId="347CD689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est_acc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valid_acc</w:t>
            </w:r>
            <w:proofErr w:type="spellEnd"/>
          </w:p>
          <w:p w14:paraId="343F27B4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est_epoch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epoch</w:t>
            </w:r>
          </w:p>
          <w:p w14:paraId="75E2E760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lastRenderedPageBreak/>
              <w:t>            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orch.save</w:t>
            </w:r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state_dic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./best_model/AlexNet.pt'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1CD3368D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epoch %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int_every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0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:</w:t>
            </w:r>
          </w:p>
          <w:p w14:paraId="6DE08F9E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prin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Train Accuracy = %.3f'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% train_acc + </w:t>
            </w: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 // '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+ </w:t>
            </w: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Valid Accuracy = %.3f'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% valid_acc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5AF29CC7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est_acc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&lt;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valid_acc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:</w:t>
            </w:r>
          </w:p>
          <w:p w14:paraId="28756C37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prin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Best Accuracy updated (%.4f =&gt; %.4f)'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% 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est_acc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valid_acc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)</w:t>
            </w:r>
          </w:p>
          <w:p w14:paraId="3BC53F5D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prin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Training Finished...!!'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191CB44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prin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Best Valid acc : %.2f at epoch %d'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% 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est_acc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best_epoch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)</w:t>
            </w:r>
          </w:p>
          <w:p w14:paraId="7D3C7A9A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</w:p>
          <w:p w14:paraId="14386759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return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est_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acc</w:t>
            </w:r>
            <w:proofErr w:type="spellEnd"/>
            <w:proofErr w:type="gramEnd"/>
          </w:p>
          <w:p w14:paraId="52E18F7B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324A4CD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de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restor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:</w:t>
            </w:r>
          </w:p>
          <w:p w14:paraId="6772577A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with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open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os.path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join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./best_model/AlexNet.pt'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rb'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as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f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:</w:t>
            </w:r>
          </w:p>
          <w:p w14:paraId="2892C3D4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state_dict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orch.load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f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216F740F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load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_state_dict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state_dict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4BC4275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3F25D773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de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lot_accuracy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:</w:t>
            </w:r>
          </w:p>
          <w:p w14:paraId="29C71C03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"""</w:t>
            </w:r>
          </w:p>
          <w:p w14:paraId="568A72A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            Draw a plot of train/valid accuracy.</w:t>
            </w:r>
          </w:p>
          <w:p w14:paraId="185C9F00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            X-</w:t>
            </w:r>
            <w:proofErr w:type="gramStart"/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axis :</w:t>
            </w:r>
            <w:proofErr w:type="gramEnd"/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 Epoch</w:t>
            </w:r>
          </w:p>
          <w:p w14:paraId="344C76ED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            Y-</w:t>
            </w:r>
            <w:proofErr w:type="gramStart"/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axis :</w:t>
            </w:r>
            <w:proofErr w:type="gramEnd"/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train_accuracy</w:t>
            </w:r>
            <w:proofErr w:type="spellEnd"/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 &amp; </w:t>
            </w:r>
            <w:proofErr w:type="spellStart"/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valid_accuracy</w:t>
            </w:r>
            <w:proofErr w:type="spellEnd"/>
          </w:p>
          <w:p w14:paraId="747B3737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            Draw train_acc-epoch, valid_acc-epoch graph in 'one' plot.</w:t>
            </w:r>
          </w:p>
          <w:p w14:paraId="3602200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        """</w:t>
            </w:r>
          </w:p>
          <w:p w14:paraId="0A92BD47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epochs =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lis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p.arang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num_epochs+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test_every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)</w:t>
            </w:r>
          </w:p>
          <w:p w14:paraId="3A740A6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10BF3748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lt.plot</w:t>
            </w:r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epochs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train_accuracy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label=</w:t>
            </w: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Train Acc.'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12B88B4B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lt.plot</w:t>
            </w:r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epochs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valid_accuracy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label=</w:t>
            </w: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Valid Acc.'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4CC4705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2715DCD9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lt.title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Epoch - Train/Valid Acc.'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0CC6294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lt.xlabel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Epochs'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292973D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lt.ylabel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Accuracy'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364DAEB0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lt.legend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</w:t>
            </w:r>
          </w:p>
          <w:p w14:paraId="5D33568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158B428D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lt.show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</w:t>
            </w:r>
          </w:p>
          <w:p w14:paraId="3D69EB76" w14:textId="3AB8BC94" w:rsidR="00BE6A7B" w:rsidRDefault="00BE6A7B">
            <w:pPr>
              <w:pStyle w:val="a6"/>
              <w:ind w:leftChars="0" w:left="0"/>
              <w:rPr>
                <w:rFonts w:ascii="Times New Roman" w:hAnsi="Times New Roman" w:cs="Times New Roman"/>
                <w:b/>
                <w:color w:val="FF0000"/>
                <w:sz w:val="22"/>
              </w:rPr>
            </w:pPr>
          </w:p>
          <w:p w14:paraId="6D2C0EC5" w14:textId="77777777" w:rsidR="00BE6A7B" w:rsidRDefault="00A33FEC">
            <w:pPr>
              <w:pStyle w:val="a6"/>
              <w:ind w:leftChars="0" w:left="0"/>
              <w:rPr>
                <w:rFonts w:ascii="Times New Roman" w:hAnsi="Times New Roman" w:cs="Times New Roman"/>
                <w:b/>
                <w:color w:val="FF0000"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color w:val="FF0000"/>
                <w:sz w:val="22"/>
              </w:rPr>
              <w:t>R</w:t>
            </w:r>
            <w:r>
              <w:rPr>
                <w:rFonts w:ascii="Times New Roman" w:hAnsi="Times New Roman" w:cs="Times New Roman"/>
                <w:b/>
                <w:color w:val="FF0000"/>
                <w:sz w:val="22"/>
              </w:rPr>
              <w:t>esnet)</w:t>
            </w:r>
          </w:p>
          <w:p w14:paraId="52AE15CC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mport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orch</w:t>
            </w:r>
            <w:proofErr w:type="gramEnd"/>
          </w:p>
          <w:p w14:paraId="7B871C3B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mport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orch.nn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as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</w:t>
            </w:r>
            <w:proofErr w:type="spellEnd"/>
          </w:p>
          <w:p w14:paraId="0952FD9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from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orch.utils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data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mport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ensorDataset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DataLoader</w:t>
            </w:r>
            <w:proofErr w:type="spellEnd"/>
          </w:p>
          <w:p w14:paraId="4FD68083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mport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ime</w:t>
            </w:r>
            <w:proofErr w:type="gramEnd"/>
          </w:p>
          <w:p w14:paraId="730CFD73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mport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os</w:t>
            </w:r>
            <w:proofErr w:type="spellEnd"/>
            <w:proofErr w:type="gramEnd"/>
          </w:p>
          <w:p w14:paraId="54641924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mport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umpy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as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p</w:t>
            </w:r>
            <w:proofErr w:type="gramEnd"/>
          </w:p>
          <w:p w14:paraId="1F25575E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mport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matplotlib.pyplot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as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lt</w:t>
            </w:r>
            <w:proofErr w:type="spellEnd"/>
          </w:p>
          <w:p w14:paraId="76956A17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from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orchvision.transforms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functional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mport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resize</w:t>
            </w:r>
          </w:p>
          <w:p w14:paraId="5D13F65B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lastRenderedPageBreak/>
              <w:t>from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qdm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mport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qdm</w:t>
            </w:r>
            <w:proofErr w:type="spellEnd"/>
          </w:p>
          <w:p w14:paraId="61DEE097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3E5AF16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6AA94F"/>
                <w:kern w:val="0"/>
                <w:sz w:val="21"/>
                <w:szCs w:val="21"/>
              </w:rPr>
              <w:t># W10 Modern ConvNets.pdf - 23 page</w:t>
            </w:r>
          </w:p>
          <w:p w14:paraId="41EBA92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6AA94F"/>
                <w:kern w:val="0"/>
                <w:sz w:val="21"/>
                <w:szCs w:val="21"/>
              </w:rPr>
              <w:t># https://pytorch.org/assets/images/resnet.png</w:t>
            </w:r>
          </w:p>
          <w:p w14:paraId="08C5018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08D77E8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class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sicBlock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Module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:</w:t>
            </w:r>
          </w:p>
          <w:p w14:paraId="4E1D60D3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de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__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init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_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_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in_channels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out_channels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stride=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:</w:t>
            </w:r>
          </w:p>
          <w:p w14:paraId="5818547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uper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sicBlock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__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init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__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</w:t>
            </w:r>
          </w:p>
          <w:p w14:paraId="386C726E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336EB7B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conv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1 = nn.Conv2d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in_channels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out_channels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kernel_size=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3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3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stride=strid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padding=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bias=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Fals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398A7B1D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relu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ReLU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</w:t>
            </w:r>
          </w:p>
          <w:p w14:paraId="10A1D1A4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conv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2 = nn.Conv2d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out_channels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out_channels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kernel_size=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3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3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stride=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padding=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bias=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Fals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2AF44CB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in_channels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=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out_channels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:</w:t>
            </w:r>
          </w:p>
          <w:p w14:paraId="792F843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downsample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None</w:t>
            </w:r>
          </w:p>
          <w:p w14:paraId="2EEFD7E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els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:</w:t>
            </w:r>
          </w:p>
          <w:p w14:paraId="423A42BC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downsample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nn.Conv2d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in_channels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out_channels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kernel_size=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stride=strid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bias=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Fals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501EF84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4F273DF7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de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forward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x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:</w:t>
            </w:r>
          </w:p>
          <w:p w14:paraId="2F8110D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identity = x</w:t>
            </w:r>
          </w:p>
          <w:p w14:paraId="056FAEFF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28992A87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out =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conv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x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1701583C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out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relu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ou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29A2AB7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out =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conv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2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ou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60981059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44B821AA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downsample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s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not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Non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:</w:t>
            </w:r>
          </w:p>
          <w:p w14:paraId="66F04FD8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identity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downsample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x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2C34108C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out += identity</w:t>
            </w:r>
          </w:p>
          <w:p w14:paraId="646BA718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out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relu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ou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10F63490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504B40EB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return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out</w:t>
            </w:r>
            <w:proofErr w:type="gramEnd"/>
          </w:p>
          <w:p w14:paraId="7206519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7774B5A4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class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ResNet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Module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:</w:t>
            </w:r>
          </w:p>
          <w:p w14:paraId="53693FCD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de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__init_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_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input_channel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output_dim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learning_rat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reg_lambda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devic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:</w:t>
            </w:r>
          </w:p>
          <w:p w14:paraId="07C1729E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uper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ResNet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__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init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__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</w:t>
            </w:r>
          </w:p>
          <w:p w14:paraId="2356D464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551ED49F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output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_dim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output_dim</w:t>
            </w:r>
            <w:proofErr w:type="spellEnd"/>
          </w:p>
          <w:p w14:paraId="1ACFBEDE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device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device</w:t>
            </w:r>
          </w:p>
          <w:p w14:paraId="2ED9FBBA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loss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_function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None</w:t>
            </w:r>
          </w:p>
          <w:p w14:paraId="7B9AE76F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optimizer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None</w:t>
            </w:r>
          </w:p>
          <w:p w14:paraId="00AD7780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19CE2BD0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CONV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1 = nn.Conv2d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in_channels=input_channel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out_channels=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64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kernel_size=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7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7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stride=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2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padding=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3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15739AE4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POOL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1 = nn.MaxPool2d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kernel_size=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3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3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stride=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2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padding=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0F09D10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06A460C8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6AA94F"/>
                <w:kern w:val="0"/>
                <w:sz w:val="21"/>
                <w:szCs w:val="21"/>
              </w:rPr>
              <w:t># You can implement ResNet-18 more simply using BasicBlock Module. </w:t>
            </w:r>
          </w:p>
          <w:p w14:paraId="6B219E13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6AA94F"/>
                <w:kern w:val="0"/>
                <w:sz w:val="21"/>
                <w:szCs w:val="21"/>
              </w:rPr>
              <w:t># =============================== EDIT HERE ===============================</w:t>
            </w:r>
          </w:p>
          <w:p w14:paraId="03BA370E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19DEBE6C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in_planes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64</w:t>
            </w:r>
          </w:p>
          <w:p w14:paraId="113C00C4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relu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ReLU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</w:t>
            </w:r>
          </w:p>
          <w:p w14:paraId="45F6164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0CC168AE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layer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1 =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_make_layer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sicBlock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64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2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stride=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72D9883D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layer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2 =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_make_layer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sicBlock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28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2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stride=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2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1E4C92BC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layer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3 =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_make_layer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sicBlock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256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2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stride=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2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7AA5F27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layer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4 =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_make_layer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sicBlock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512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2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stride=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2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4B539399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linear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Linear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512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output_dim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605242CD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4ED993BB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loss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_function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CrossEntropyLoss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</w:t>
            </w:r>
          </w:p>
          <w:p w14:paraId="0C053DEF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optimizer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torch.optim.Adam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parameters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lr=learning_rat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weight_decay=reg_lambda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4025BADD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</w:t>
            </w:r>
          </w:p>
          <w:p w14:paraId="027E7D3E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de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_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make_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layer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block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planes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um_blocks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strid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:</w:t>
            </w:r>
          </w:p>
          <w:p w14:paraId="4997558A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strides = 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[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strid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]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+ 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[</w:t>
            </w:r>
            <w:proofErr w:type="gramStart"/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]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*</w:t>
            </w:r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um_blocks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-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4DB97ACE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layers = 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[]</w:t>
            </w:r>
          </w:p>
          <w:p w14:paraId="5FA9225A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for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stride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n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strides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:</w:t>
            </w:r>
          </w:p>
          <w:p w14:paraId="7697B7A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layers.append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lock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in_planes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planes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strid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)</w:t>
            </w:r>
          </w:p>
          <w:p w14:paraId="356D5D28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in_planes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planes</w:t>
            </w:r>
          </w:p>
          <w:p w14:paraId="3F9B9921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return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n.Sequential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*layers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4F4E5969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0BC8E37F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6AA94F"/>
                <w:kern w:val="0"/>
                <w:sz w:val="21"/>
                <w:szCs w:val="21"/>
              </w:rPr>
              <w:t># =============================== EDIT HERE ===============================</w:t>
            </w:r>
          </w:p>
          <w:p w14:paraId="34CC2427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1693BBAB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de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forward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x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:</w:t>
            </w:r>
          </w:p>
          <w:p w14:paraId="3C935E3F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out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orch.zeros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x.shape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[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0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]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output_dim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)</w:t>
            </w:r>
          </w:p>
          <w:p w14:paraId="7C936987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3E446DA8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6AA94F"/>
                <w:kern w:val="0"/>
                <w:sz w:val="21"/>
                <w:szCs w:val="21"/>
              </w:rPr>
              <w:t># =============================== EDIT HERE ===============================</w:t>
            </w:r>
          </w:p>
          <w:p w14:paraId="622FAB8F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</w:p>
          <w:p w14:paraId="59D56B8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out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relu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POOL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CONV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x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))</w:t>
            </w:r>
          </w:p>
          <w:p w14:paraId="6B8A3CE8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out =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layer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ou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314F7297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out =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layer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2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ou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4FEBCA5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out =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layer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3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ou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23BD7FDC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out =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layer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4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ou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37DEED1E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out = torch.nn.functional.avg_pool2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d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ou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4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7E3B7BB3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out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out.view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out.size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0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-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4B05802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out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linear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ou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2D1166CE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</w:p>
          <w:p w14:paraId="0FA1A72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6AA94F"/>
                <w:kern w:val="0"/>
                <w:sz w:val="21"/>
                <w:szCs w:val="21"/>
              </w:rPr>
              <w:t># =============================== EDIT HERE ===============================</w:t>
            </w:r>
          </w:p>
          <w:p w14:paraId="479582F7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4DCE1FBC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lastRenderedPageBreak/>
              <w:t>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return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out</w:t>
            </w:r>
            <w:proofErr w:type="gramEnd"/>
          </w:p>
          <w:p w14:paraId="77A45F9C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77F4EE9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de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edic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x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:</w:t>
            </w:r>
          </w:p>
          <w:p w14:paraId="0A71E7B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ed_y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p.zeros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x.shape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[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0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]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)</w:t>
            </w:r>
          </w:p>
          <w:p w14:paraId="4ED2BDEE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ed_y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[]</w:t>
            </w:r>
          </w:p>
          <w:p w14:paraId="05CD2FA0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x_tenser =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orch.tensor</w:t>
            </w:r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x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dtype=torch.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floa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device=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devic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2BA8D0A3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data_loader =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DataLoader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x_tenser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batch_size=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batch_siz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0658C9F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with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orch.no_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grad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:</w:t>
            </w:r>
          </w:p>
          <w:p w14:paraId="1747FC6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for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data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n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data_loader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:</w:t>
            </w:r>
          </w:p>
          <w:p w14:paraId="3FAA5A00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x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data</w:t>
            </w:r>
            <w:proofErr w:type="spellEnd"/>
          </w:p>
          <w:p w14:paraId="054B8B6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x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resiz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x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224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224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)</w:t>
            </w:r>
          </w:p>
          <w:p w14:paraId="3E2F498E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batch_pred =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forward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x</w:t>
            </w:r>
            <w:proofErr w:type="gramStart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argmax</w:t>
            </w:r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axis=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37259857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ed_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y.append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pred.cpu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umpy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)</w:t>
            </w:r>
          </w:p>
          <w:p w14:paraId="38520D9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ed_y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p.concatenate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ed_y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axis=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0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3EDFEE03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return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ed_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y</w:t>
            </w:r>
            <w:proofErr w:type="spellEnd"/>
            <w:proofErr w:type="gramEnd"/>
          </w:p>
          <w:p w14:paraId="2FBABD9C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2A08DF51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de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rain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train_x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train_y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valid_x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valid_y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num_epochs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batch_siz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test_every=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0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print_every=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0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:</w:t>
            </w:r>
          </w:p>
          <w:p w14:paraId="316BF181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train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_accuracy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[]</w:t>
            </w:r>
          </w:p>
          <w:p w14:paraId="151CBBDB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valid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_accuracy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[]</w:t>
            </w:r>
          </w:p>
          <w:p w14:paraId="0A5F79CF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est_epoch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-1</w:t>
            </w:r>
          </w:p>
          <w:p w14:paraId="0BD0A4FD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est_acc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-1</w:t>
            </w:r>
          </w:p>
          <w:p w14:paraId="5E56268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num_epochs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um_epochs</w:t>
            </w:r>
            <w:proofErr w:type="spellEnd"/>
          </w:p>
          <w:p w14:paraId="2A10A764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test_every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est_every</w:t>
            </w:r>
            <w:proofErr w:type="spellEnd"/>
          </w:p>
          <w:p w14:paraId="5BF2707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7ED11D21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6AA94F"/>
                <w:kern w:val="0"/>
                <w:sz w:val="21"/>
                <w:szCs w:val="21"/>
              </w:rPr>
              <w:t># transfrom numpy data to torch data and make torch dataset</w:t>
            </w:r>
          </w:p>
          <w:p w14:paraId="3757790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x_tenser =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orch.tensor</w:t>
            </w:r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rain_x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dtype=torch.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floa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device=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devic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31CA7C60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y_tenser =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orch.tensor</w:t>
            </w:r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rain_y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dtype=torch.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long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device=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devic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4012344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dataset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ensorDataset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x_tenser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y_tenser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156BA97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5E50D368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data_loader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DataLoader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datase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size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=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size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5DCB17D1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batch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_size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size</w:t>
            </w:r>
            <w:proofErr w:type="spellEnd"/>
          </w:p>
          <w:p w14:paraId="535DA15D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4A0450F7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for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epoch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n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rang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num_epochs+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:</w:t>
            </w:r>
          </w:p>
          <w:p w14:paraId="22A2E7F4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start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ime.time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</w:t>
            </w:r>
          </w:p>
          <w:p w14:paraId="5EA93569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epoch_loss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0.0</w:t>
            </w:r>
          </w:p>
          <w:p w14:paraId="1C72D8B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r w:rsidRPr="00A33FEC">
              <w:rPr>
                <w:rFonts w:ascii="Courier New" w:eastAsia="굴림" w:hAnsi="Courier New" w:cs="Courier New"/>
                <w:color w:val="6AA94F"/>
                <w:kern w:val="0"/>
                <w:sz w:val="21"/>
                <w:szCs w:val="21"/>
              </w:rPr>
              <w:t># model Train</w:t>
            </w:r>
          </w:p>
          <w:p w14:paraId="7CF0703E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for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b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data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n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enumerat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data_loader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:</w:t>
            </w:r>
          </w:p>
          <w:p w14:paraId="2F0EE838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x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y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data</w:t>
            </w:r>
            <w:proofErr w:type="spellEnd"/>
          </w:p>
          <w:p w14:paraId="69EF832F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x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resiz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x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224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224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)</w:t>
            </w:r>
          </w:p>
          <w:p w14:paraId="24888FEC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ed_y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forward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x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26060F27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51800A68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loss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loss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_function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ed_y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y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381C1D4F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optimizer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zero_grad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</w:t>
            </w:r>
          </w:p>
          <w:p w14:paraId="299D3E43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loss.backward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</w:t>
            </w:r>
          </w:p>
          <w:p w14:paraId="106A4CA9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lastRenderedPageBreak/>
              <w:t>        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optimizer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step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</w:t>
            </w:r>
          </w:p>
          <w:p w14:paraId="590BAB5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epoch_loss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+= loss</w:t>
            </w:r>
          </w:p>
          <w:p w14:paraId="2FB8E81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63ABCE9B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epoch_loss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/= </w:t>
            </w:r>
            <w:proofErr w:type="spell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len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data_loader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512208DE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end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ime.time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</w:t>
            </w:r>
          </w:p>
          <w:p w14:paraId="21BB1075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lapsed_time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end - start</w:t>
            </w:r>
          </w:p>
          <w:p w14:paraId="207309E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784EF179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epoch %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int_every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0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:</w:t>
            </w:r>
          </w:p>
          <w:p w14:paraId="0792AF03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prin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f</w:t>
            </w: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Epoch {epoch} took {lapsed_time} seconds\n'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2150C9E7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prin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[EPOCH %d] Loss = %.5f'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% 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epoch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epoch_loss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)</w:t>
            </w:r>
          </w:p>
          <w:p w14:paraId="335E6528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475B78E3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epoch %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est_every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0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:</w:t>
            </w:r>
          </w:p>
          <w:p w14:paraId="1B396FA3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r w:rsidRPr="00A33FEC">
              <w:rPr>
                <w:rFonts w:ascii="Courier New" w:eastAsia="굴림" w:hAnsi="Courier New" w:cs="Courier New"/>
                <w:color w:val="6AA94F"/>
                <w:kern w:val="0"/>
                <w:sz w:val="21"/>
                <w:szCs w:val="21"/>
              </w:rPr>
              <w:t># TRAIN ACCURACY</w:t>
            </w:r>
          </w:p>
          <w:p w14:paraId="057C8B8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ed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predict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rain_x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160135DA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correct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len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p.where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ed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=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rain_y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[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0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])</w:t>
            </w:r>
          </w:p>
          <w:p w14:paraId="477B9914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total = </w:t>
            </w:r>
            <w:proofErr w:type="spell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len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rain_y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6BAC6689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rain_acc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correct / total</w:t>
            </w:r>
          </w:p>
          <w:p w14:paraId="4FE6808B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train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_accuracy.append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rain_acc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58DE2831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5DB8B584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r w:rsidRPr="00A33FEC">
              <w:rPr>
                <w:rFonts w:ascii="Courier New" w:eastAsia="굴림" w:hAnsi="Courier New" w:cs="Courier New"/>
                <w:color w:val="6AA94F"/>
                <w:kern w:val="0"/>
                <w:sz w:val="21"/>
                <w:szCs w:val="21"/>
              </w:rPr>
              <w:t># VAL ACCURACY</w:t>
            </w:r>
          </w:p>
          <w:p w14:paraId="1218815E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ed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predict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valid_x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5127A2A7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correct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len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p.where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ed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=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valid_y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[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0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])</w:t>
            </w:r>
          </w:p>
          <w:p w14:paraId="7897C0A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total = </w:t>
            </w:r>
            <w:proofErr w:type="spell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len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valid_y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70C6944B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valid_acc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correct / total</w:t>
            </w:r>
          </w:p>
          <w:p w14:paraId="0D33E1FB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valid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_accuracy.append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valid_acc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1A7120D8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0105BCF7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est_acc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&lt;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valid_acc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:</w:t>
            </w:r>
          </w:p>
          <w:p w14:paraId="542EEF93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est_acc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valid_acc</w:t>
            </w:r>
            <w:proofErr w:type="spellEnd"/>
          </w:p>
          <w:p w14:paraId="27A9BBD0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est_epoch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epoch</w:t>
            </w:r>
          </w:p>
          <w:p w14:paraId="3596DE99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orch.save</w:t>
            </w:r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state_dic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./best_model/ResNet.pt'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77E66AB8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epoch %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rint_every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= 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0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:</w:t>
            </w:r>
          </w:p>
          <w:p w14:paraId="5D991E8F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prin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Train Accuracy = %.3f'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% train_acc + </w:t>
            </w: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 // '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+ </w:t>
            </w: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Valid Accuracy = %.3f'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% valid_acc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56364EC1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i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est_acc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&lt;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valid_acc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:</w:t>
            </w:r>
          </w:p>
          <w:p w14:paraId="7C78372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prin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Best Accuracy updated (%.4f =&gt; %.4f)'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% 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est_acc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valid_acc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)</w:t>
            </w:r>
          </w:p>
          <w:p w14:paraId="2AE8A25E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prin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Training Finished...!!'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39A9C9D7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prin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Best Valid acc : %.2f at epoch %d'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% 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est_acc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best_epoch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)</w:t>
            </w:r>
          </w:p>
          <w:p w14:paraId="41B100D7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</w:p>
          <w:p w14:paraId="3E7A19BD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return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est_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acc</w:t>
            </w:r>
            <w:proofErr w:type="spellEnd"/>
            <w:proofErr w:type="gramEnd"/>
          </w:p>
          <w:p w14:paraId="6D3A352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6D155282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de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restor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:</w:t>
            </w:r>
          </w:p>
          <w:p w14:paraId="660B3A7D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with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open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os.path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join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./best_model/ResNet.pt'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rb'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as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f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:</w:t>
            </w:r>
          </w:p>
          <w:p w14:paraId="57CFB197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state_dict</w:t>
            </w:r>
            <w:proofErr w:type="spell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torch.load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f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55DCC213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load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_state_dict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state_dict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110E330A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68C8BBD4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de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lot_accuracy</w:t>
            </w:r>
            <w:proofErr w:type="spell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:</w:t>
            </w:r>
          </w:p>
          <w:p w14:paraId="77DAB2DE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lastRenderedPageBreak/>
              <w:t>        </w:t>
            </w: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"""</w:t>
            </w:r>
          </w:p>
          <w:p w14:paraId="1C0CDC59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            Draw a plot of train/valid accuracy.</w:t>
            </w:r>
          </w:p>
          <w:p w14:paraId="346DF2D0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            X-</w:t>
            </w:r>
            <w:proofErr w:type="gramStart"/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axis :</w:t>
            </w:r>
            <w:proofErr w:type="gramEnd"/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 Epoch</w:t>
            </w:r>
          </w:p>
          <w:p w14:paraId="7908DD0A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            Y-</w:t>
            </w:r>
            <w:proofErr w:type="gramStart"/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axis :</w:t>
            </w:r>
            <w:proofErr w:type="gramEnd"/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 </w:t>
            </w:r>
            <w:proofErr w:type="spellStart"/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train_accuracy</w:t>
            </w:r>
            <w:proofErr w:type="spellEnd"/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 &amp; </w:t>
            </w:r>
            <w:proofErr w:type="spellStart"/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valid_accuracy</w:t>
            </w:r>
            <w:proofErr w:type="spellEnd"/>
          </w:p>
          <w:p w14:paraId="6414D3C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            Draw train_acc-epoch, valid_acc-epoch graph in 'one' plot.</w:t>
            </w:r>
          </w:p>
          <w:p w14:paraId="0E0D389C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        """</w:t>
            </w:r>
          </w:p>
          <w:p w14:paraId="2C417ECE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epochs = </w:t>
            </w:r>
            <w:proofErr w:type="gramStart"/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list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proofErr w:type="gramEnd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p.arange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num_epochs+</w:t>
            </w:r>
            <w:r w:rsidRPr="00A33FEC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1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print_every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)</w:t>
            </w:r>
          </w:p>
          <w:p w14:paraId="67AA7F4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12E1837D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lt.plot</w:t>
            </w:r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epochs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train_accuracy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label=</w:t>
            </w: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Train Acc.'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707E0AD4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lt.plot</w:t>
            </w:r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epochs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</w:t>
            </w:r>
            <w:r w:rsidRPr="00A33FEC">
              <w:rPr>
                <w:rFonts w:ascii="Courier New" w:eastAsia="굴림" w:hAnsi="Courier New" w:cs="Courier New"/>
                <w:color w:val="82C6FF"/>
                <w:kern w:val="0"/>
                <w:sz w:val="21"/>
                <w:szCs w:val="21"/>
              </w:rPr>
              <w:t>self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.valid_accuracy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,</w:t>
            </w: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label=</w:t>
            </w: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Valid Acc.'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2E725E9A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74A40FE3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lt.title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Epoch - Train/Valid Acc.'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55025E6A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lt.xlabel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Epochs'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56ECF886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lt.ylabel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</w:t>
            </w:r>
            <w:r w:rsidRPr="00A33FEC">
              <w:rPr>
                <w:rFonts w:ascii="Courier New" w:eastAsia="굴림" w:hAnsi="Courier New" w:cs="Courier New"/>
                <w:color w:val="CE9178"/>
                <w:kern w:val="0"/>
                <w:sz w:val="21"/>
                <w:szCs w:val="21"/>
              </w:rPr>
              <w:t>'Accuracy'</w:t>
            </w:r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)</w:t>
            </w:r>
          </w:p>
          <w:p w14:paraId="5C071BB9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lt.legend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</w:t>
            </w:r>
          </w:p>
          <w:p w14:paraId="17BF6964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</w:p>
          <w:p w14:paraId="253AEB5C" w14:textId="77777777" w:rsidR="00A33FEC" w:rsidRPr="00A33FEC" w:rsidRDefault="00A33FEC" w:rsidP="00A33FEC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3FEC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plt.show</w:t>
            </w:r>
            <w:proofErr w:type="spellEnd"/>
            <w:proofErr w:type="gramEnd"/>
            <w:r w:rsidRPr="00A33FEC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()</w:t>
            </w:r>
          </w:p>
          <w:p w14:paraId="3DFDD215" w14:textId="4B148480" w:rsidR="00A33FEC" w:rsidRDefault="00A33FEC">
            <w:pPr>
              <w:pStyle w:val="a6"/>
              <w:ind w:leftChars="0" w:left="0"/>
              <w:rPr>
                <w:rFonts w:ascii="Times New Roman" w:hAnsi="Times New Roman" w:cs="Times New Roman"/>
                <w:b/>
                <w:color w:val="FF0000"/>
                <w:sz w:val="22"/>
              </w:rPr>
            </w:pPr>
          </w:p>
        </w:tc>
      </w:tr>
    </w:tbl>
    <w:p w14:paraId="664899FC" w14:textId="3E474A92" w:rsidR="005273F8" w:rsidRDefault="005273F8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b/>
          <w:sz w:val="22"/>
        </w:rPr>
      </w:pPr>
    </w:p>
    <w:p w14:paraId="2E3EE797" w14:textId="5C341336" w:rsidR="00BE6A7B" w:rsidRDefault="005273F8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br w:type="page"/>
      </w:r>
    </w:p>
    <w:p w14:paraId="0A484C17" w14:textId="2D0048BD" w:rsidR="00BE6A7B" w:rsidRDefault="005945A8">
      <w:pPr>
        <w:pStyle w:val="a6"/>
        <w:numPr>
          <w:ilvl w:val="0"/>
          <w:numId w:val="5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lastRenderedPageBreak/>
        <w:t xml:space="preserve">[20 </w:t>
      </w:r>
      <w:r w:rsidR="00F43AED">
        <w:rPr>
          <w:rFonts w:ascii="Times New Roman" w:hAnsi="Times New Roman" w:cs="Times New Roman" w:hint="eastAsia"/>
          <w:b/>
          <w:sz w:val="22"/>
        </w:rPr>
        <w:t>p</w:t>
      </w:r>
      <w:r>
        <w:rPr>
          <w:rFonts w:ascii="Times New Roman" w:hAnsi="Times New Roman" w:cs="Times New Roman"/>
          <w:b/>
          <w:sz w:val="22"/>
        </w:rPr>
        <w:t>ts]</w:t>
      </w:r>
      <w:r>
        <w:rPr>
          <w:rFonts w:ascii="Times New Roman" w:hAnsi="Times New Roman" w:cs="Times New Roman"/>
          <w:sz w:val="22"/>
        </w:rPr>
        <w:t xml:space="preserve"> Experiment results</w:t>
      </w:r>
    </w:p>
    <w:p w14:paraId="7CEC1419" w14:textId="185DC2C6" w:rsidR="00BE6A7B" w:rsidRPr="00A33FEC" w:rsidRDefault="005945A8" w:rsidP="00A33FEC">
      <w:pPr>
        <w:pStyle w:val="a6"/>
        <w:widowControl/>
        <w:numPr>
          <w:ilvl w:val="0"/>
          <w:numId w:val="4"/>
        </w:numPr>
        <w:wordWrap/>
        <w:autoSpaceDE/>
        <w:autoSpaceDN/>
        <w:spacing w:after="160" w:line="259" w:lineRule="auto"/>
        <w:ind w:leftChars="0"/>
        <w:rPr>
          <w:rFonts w:ascii="Times New Roman" w:hAnsi="Times New Roman" w:cs="Times New Roman" w:hint="eastAsia"/>
          <w:b/>
          <w:bCs/>
          <w:sz w:val="22"/>
        </w:rPr>
      </w:pPr>
      <w:r w:rsidRPr="5C22364F">
        <w:rPr>
          <w:rFonts w:ascii="Times New Roman" w:hAnsi="Times New Roman" w:cs="Times New Roman"/>
          <w:b/>
          <w:bCs/>
          <w:sz w:val="22"/>
        </w:rPr>
        <w:t>[</w:t>
      </w:r>
      <w:r w:rsidR="00566AC0" w:rsidRPr="5C22364F">
        <w:rPr>
          <w:rFonts w:ascii="Times New Roman" w:hAnsi="Times New Roman" w:cs="Times New Roman"/>
          <w:b/>
          <w:bCs/>
          <w:sz w:val="22"/>
        </w:rPr>
        <w:t>Random Search with MNIST</w:t>
      </w:r>
      <w:r w:rsidRPr="5C22364F">
        <w:rPr>
          <w:rFonts w:ascii="Times New Roman" w:hAnsi="Times New Roman" w:cs="Times New Roman"/>
          <w:b/>
          <w:bCs/>
          <w:sz w:val="22"/>
        </w:rPr>
        <w:t>]</w:t>
      </w:r>
      <w:r w:rsidRPr="5C22364F">
        <w:rPr>
          <w:rFonts w:ascii="Times New Roman" w:hAnsi="Times New Roman" w:cs="Times New Roman"/>
          <w:sz w:val="22"/>
        </w:rPr>
        <w:t xml:space="preserve"> </w:t>
      </w:r>
      <w:r w:rsidR="00153703" w:rsidRPr="5C22364F">
        <w:rPr>
          <w:rFonts w:ascii="Times New Roman" w:hAnsi="Times New Roman" w:cs="Times New Roman"/>
          <w:sz w:val="22"/>
        </w:rPr>
        <w:t xml:space="preserve">Adjust the model settings (# of hidden layers, # of hidden nodes, # of epochs, learning rate, etc.) with random search to get the best results over MNIST dataset using ‘main_random_search.py’.  </w:t>
      </w:r>
      <w:r w:rsidR="00153703" w:rsidRPr="5C22364F">
        <w:rPr>
          <w:rFonts w:ascii="Times New Roman" w:hAnsi="Times New Roman" w:cs="Times New Roman"/>
          <w:sz w:val="22"/>
          <w:u w:val="single"/>
        </w:rPr>
        <w:t>Report</w:t>
      </w:r>
      <w:r w:rsidR="00153703" w:rsidRPr="5C22364F">
        <w:rPr>
          <w:rFonts w:ascii="Times New Roman" w:hAnsi="Times New Roman" w:cs="Times New Roman"/>
          <w:sz w:val="22"/>
        </w:rPr>
        <w:t xml:space="preserve"> your best valid accuracy</w:t>
      </w:r>
      <w:r w:rsidR="002C1083" w:rsidRPr="5C22364F">
        <w:rPr>
          <w:rFonts w:ascii="Times New Roman" w:hAnsi="Times New Roman" w:cs="Times New Roman"/>
          <w:sz w:val="22"/>
        </w:rPr>
        <w:t>, the model setting, and the search space</w:t>
      </w:r>
      <w:r w:rsidR="00153703" w:rsidRPr="5C22364F">
        <w:rPr>
          <w:rFonts w:ascii="Times New Roman" w:hAnsi="Times New Roman" w:cs="Times New Roman"/>
          <w:sz w:val="22"/>
        </w:rPr>
        <w:t xml:space="preserve">. </w:t>
      </w:r>
      <w:r w:rsidR="00FD4C1D" w:rsidRPr="5C22364F">
        <w:rPr>
          <w:rFonts w:ascii="Times New Roman" w:hAnsi="Times New Roman" w:cs="Times New Roman"/>
          <w:sz w:val="22"/>
          <w:u w:val="single"/>
        </w:rPr>
        <w:t>E</w:t>
      </w:r>
      <w:r w:rsidR="00153703" w:rsidRPr="5C22364F">
        <w:rPr>
          <w:rFonts w:ascii="Times New Roman" w:hAnsi="Times New Roman" w:cs="Times New Roman"/>
          <w:sz w:val="22"/>
          <w:u w:val="single"/>
        </w:rPr>
        <w:t>xplain</w:t>
      </w:r>
      <w:r w:rsidR="00153703" w:rsidRPr="5C22364F">
        <w:rPr>
          <w:rFonts w:ascii="Times New Roman" w:hAnsi="Times New Roman" w:cs="Times New Roman"/>
          <w:sz w:val="22"/>
        </w:rPr>
        <w:t xml:space="preserve"> how you determined the </w:t>
      </w:r>
      <w:r w:rsidR="00E20B1F" w:rsidRPr="5C22364F">
        <w:rPr>
          <w:rFonts w:ascii="Times New Roman" w:hAnsi="Times New Roman" w:cs="Times New Roman"/>
          <w:sz w:val="22"/>
        </w:rPr>
        <w:t xml:space="preserve">search </w:t>
      </w:r>
      <w:r w:rsidR="03CB536E" w:rsidRPr="5C22364F">
        <w:rPr>
          <w:rFonts w:ascii="Times New Roman" w:hAnsi="Times New Roman" w:cs="Times New Roman"/>
          <w:sz w:val="22"/>
        </w:rPr>
        <w:t>s</w:t>
      </w:r>
      <w:r w:rsidR="00E20B1F" w:rsidRPr="5C22364F">
        <w:rPr>
          <w:rFonts w:ascii="Times New Roman" w:hAnsi="Times New Roman" w:cs="Times New Roman"/>
          <w:sz w:val="22"/>
        </w:rPr>
        <w:t xml:space="preserve">pace of hyperparameters </w:t>
      </w:r>
      <w:r w:rsidR="00153703" w:rsidRPr="5C22364F">
        <w:rPr>
          <w:rFonts w:ascii="Times New Roman" w:hAnsi="Times New Roman" w:cs="Times New Roman"/>
          <w:sz w:val="22"/>
        </w:rPr>
        <w:t>in a couple of lines.</w:t>
      </w:r>
      <w:r>
        <w:br/>
      </w:r>
    </w:p>
    <w:p w14:paraId="07CC0516" w14:textId="5629530A" w:rsidR="00BE6A7B" w:rsidRDefault="005945A8">
      <w:pPr>
        <w:pStyle w:val="a6"/>
        <w:ind w:leftChars="0" w:left="720"/>
        <w:jc w:val="center"/>
        <w:rPr>
          <w:rFonts w:ascii="Times New Roman" w:hAnsi="Times New Roman" w:cs="Times New Roman"/>
          <w:b/>
          <w:bCs/>
          <w:color w:val="000000"/>
          <w:sz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</w:rPr>
        <w:t>[</w:t>
      </w:r>
      <w:r w:rsidR="00391CED">
        <w:rPr>
          <w:rFonts w:ascii="Times New Roman" w:hAnsi="Times New Roman" w:cs="Times New Roman"/>
          <w:b/>
          <w:bCs/>
          <w:color w:val="000000"/>
          <w:sz w:val="22"/>
        </w:rPr>
        <w:t>Model</w:t>
      </w:r>
      <w:r>
        <w:rPr>
          <w:rFonts w:ascii="Times New Roman" w:hAnsi="Times New Roman" w:cs="Times New Roman"/>
          <w:b/>
          <w:bCs/>
          <w:color w:val="000000"/>
          <w:sz w:val="22"/>
        </w:rPr>
        <w:t xml:space="preserve"> </w:t>
      </w:r>
      <w:r w:rsidR="00391CED">
        <w:rPr>
          <w:rFonts w:ascii="Times New Roman" w:hAnsi="Times New Roman" w:cs="Times New Roman"/>
          <w:b/>
          <w:bCs/>
          <w:color w:val="000000"/>
          <w:sz w:val="22"/>
        </w:rPr>
        <w:t>Hyperparameters</w:t>
      </w:r>
      <w:r>
        <w:rPr>
          <w:rFonts w:ascii="Times New Roman" w:hAnsi="Times New Roman" w:cs="Times New Roman"/>
          <w:b/>
          <w:bCs/>
          <w:color w:val="000000"/>
          <w:sz w:val="22"/>
        </w:rPr>
        <w:t>]</w:t>
      </w:r>
    </w:p>
    <w:tbl>
      <w:tblPr>
        <w:tblStyle w:val="a7"/>
        <w:tblW w:w="9599" w:type="dxa"/>
        <w:jc w:val="center"/>
        <w:tblLook w:val="04A0" w:firstRow="1" w:lastRow="0" w:firstColumn="1" w:lastColumn="0" w:noHBand="0" w:noVBand="1"/>
      </w:tblPr>
      <w:tblGrid>
        <w:gridCol w:w="947"/>
        <w:gridCol w:w="3745"/>
        <w:gridCol w:w="932"/>
        <w:gridCol w:w="1005"/>
        <w:gridCol w:w="934"/>
        <w:gridCol w:w="938"/>
        <w:gridCol w:w="1098"/>
      </w:tblGrid>
      <w:tr w:rsidR="00042D3A" w14:paraId="074A6527" w14:textId="77777777" w:rsidTr="00634905">
        <w:trPr>
          <w:trHeight w:val="1088"/>
          <w:jc w:val="center"/>
        </w:trPr>
        <w:tc>
          <w:tcPr>
            <w:tcW w:w="976" w:type="dxa"/>
            <w:shd w:val="clear" w:color="auto" w:fill="E7E5E5"/>
            <w:vAlign w:val="center"/>
          </w:tcPr>
          <w:p w14:paraId="38EBD62A" w14:textId="77777777" w:rsidR="00BE6A7B" w:rsidRDefault="00BE6A7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414" w:type="dxa"/>
            <w:shd w:val="clear" w:color="auto" w:fill="E7E5E5"/>
            <w:vAlign w:val="center"/>
          </w:tcPr>
          <w:p w14:paraId="4A83D370" w14:textId="6E6130B1" w:rsidR="00BE6A7B" w:rsidRDefault="0063490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S</w:t>
            </w:r>
            <w:r>
              <w:rPr>
                <w:rFonts w:ascii="Times New Roman" w:hAnsi="Times New Roman" w:cs="Times New Roman"/>
                <w:b/>
              </w:rPr>
              <w:t>earch Space</w:t>
            </w:r>
          </w:p>
        </w:tc>
        <w:tc>
          <w:tcPr>
            <w:tcW w:w="1032" w:type="dxa"/>
            <w:shd w:val="clear" w:color="auto" w:fill="E7E5E5"/>
            <w:vAlign w:val="center"/>
          </w:tcPr>
          <w:p w14:paraId="3E5342C9" w14:textId="77777777" w:rsidR="00BE6A7B" w:rsidRDefault="005945A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# of epochs</w:t>
            </w:r>
          </w:p>
        </w:tc>
        <w:tc>
          <w:tcPr>
            <w:tcW w:w="1005" w:type="dxa"/>
            <w:shd w:val="clear" w:color="auto" w:fill="E7E5E5"/>
            <w:vAlign w:val="center"/>
          </w:tcPr>
          <w:p w14:paraId="1B35DD5B" w14:textId="77777777" w:rsidR="00BE6A7B" w:rsidRDefault="005945A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earning rate</w:t>
            </w:r>
          </w:p>
        </w:tc>
        <w:tc>
          <w:tcPr>
            <w:tcW w:w="987" w:type="dxa"/>
            <w:tcBorders>
              <w:right w:val="single" w:sz="4" w:space="0" w:color="auto"/>
            </w:tcBorders>
            <w:shd w:val="clear" w:color="auto" w:fill="E7E5E5"/>
            <w:vAlign w:val="center"/>
          </w:tcPr>
          <w:p w14:paraId="7C79B8B5" w14:textId="77777777" w:rsidR="00BE6A7B" w:rsidRDefault="005945A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L</w:t>
            </w:r>
            <w:r>
              <w:rPr>
                <w:rFonts w:ascii="Times New Roman" w:hAnsi="Times New Roman" w:cs="Times New Roman"/>
                <w:b/>
              </w:rPr>
              <w:t xml:space="preserve">2 </w:t>
            </w:r>
            <w:r>
              <w:rPr>
                <w:rFonts w:ascii="Times New Roman" w:hAnsi="Times New Roman" w:cs="Times New Roman" w:hint="eastAsia"/>
                <w:b/>
              </w:rPr>
              <w:t>r</w:t>
            </w:r>
            <w:r>
              <w:rPr>
                <w:rFonts w:ascii="Times New Roman" w:hAnsi="Times New Roman" w:cs="Times New Roman"/>
                <w:b/>
              </w:rPr>
              <w:t>eg. lambda</w:t>
            </w:r>
          </w:p>
        </w:tc>
        <w:tc>
          <w:tcPr>
            <w:tcW w:w="109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5E5"/>
            <w:vAlign w:val="center"/>
          </w:tcPr>
          <w:p w14:paraId="64AFF0FC" w14:textId="04194BB1" w:rsidR="00BE6A7B" w:rsidRDefault="00391CE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atch size</w:t>
            </w:r>
          </w:p>
        </w:tc>
        <w:tc>
          <w:tcPr>
            <w:tcW w:w="10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5E5"/>
            <w:vAlign w:val="center"/>
          </w:tcPr>
          <w:p w14:paraId="4CBCEFDA" w14:textId="4F6DE320" w:rsidR="00BE6A7B" w:rsidRDefault="00391CE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est Validation Acc.</w:t>
            </w:r>
          </w:p>
        </w:tc>
      </w:tr>
      <w:tr w:rsidR="00BE6A7B" w14:paraId="35147045" w14:textId="77777777" w:rsidTr="00634905">
        <w:trPr>
          <w:trHeight w:val="1615"/>
          <w:jc w:val="center"/>
        </w:trPr>
        <w:tc>
          <w:tcPr>
            <w:tcW w:w="976" w:type="dxa"/>
            <w:vAlign w:val="center"/>
          </w:tcPr>
          <w:p w14:paraId="4C172C4F" w14:textId="19DCA96A" w:rsidR="00BE6A7B" w:rsidRDefault="0063490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eNet-5</w:t>
            </w:r>
          </w:p>
        </w:tc>
        <w:tc>
          <w:tcPr>
            <w:tcW w:w="3414" w:type="dxa"/>
            <w:vAlign w:val="center"/>
          </w:tcPr>
          <w:p w14:paraId="27C124B6" w14:textId="77777777" w:rsidR="00042D3A" w:rsidRPr="00042D3A" w:rsidRDefault="00042D3A" w:rsidP="00042D3A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proofErr w:type="spellStart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um_epochs_list</w:t>
            </w:r>
            <w:proofErr w:type="spellEnd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042D3A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[</w:t>
            </w:r>
            <w:r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 xml:space="preserve">30, </w:t>
            </w:r>
            <w:r w:rsidRPr="00042D3A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40</w:t>
            </w:r>
            <w:r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, 50</w:t>
            </w:r>
            <w:r w:rsidRPr="00042D3A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]</w:t>
            </w:r>
          </w:p>
          <w:p w14:paraId="37AA1144" w14:textId="77777777" w:rsidR="00042D3A" w:rsidRPr="00042D3A" w:rsidRDefault="00042D3A" w:rsidP="00042D3A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proofErr w:type="spellStart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learning_rate_list</w:t>
            </w:r>
            <w:proofErr w:type="spellEnd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042D3A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[</w:t>
            </w:r>
            <w:r w:rsidRPr="00042D3A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0.001</w:t>
            </w:r>
            <w:r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, 0.002, 0.005</w:t>
            </w:r>
            <w:r w:rsidRPr="00042D3A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]</w:t>
            </w:r>
          </w:p>
          <w:p w14:paraId="12652B8F" w14:textId="77777777" w:rsidR="00042D3A" w:rsidRPr="00042D3A" w:rsidRDefault="00042D3A" w:rsidP="00042D3A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proofErr w:type="spellStart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reg_lambda_list</w:t>
            </w:r>
            <w:proofErr w:type="spellEnd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042D3A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[</w:t>
            </w:r>
            <w:r w:rsidRPr="00042D3A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0.0005</w:t>
            </w:r>
            <w:r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, 0.001</w:t>
            </w:r>
            <w:r w:rsidRPr="00042D3A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]</w:t>
            </w:r>
          </w:p>
          <w:p w14:paraId="4E44B5DC" w14:textId="77777777" w:rsidR="00042D3A" w:rsidRPr="00042D3A" w:rsidRDefault="00042D3A" w:rsidP="00042D3A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proofErr w:type="spellStart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size_list</w:t>
            </w:r>
            <w:proofErr w:type="spellEnd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042D3A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[</w:t>
            </w:r>
            <w:r w:rsidRPr="00042D3A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40</w:t>
            </w:r>
            <w:r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, 50, 60</w:t>
            </w:r>
            <w:r w:rsidRPr="00042D3A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]</w:t>
            </w:r>
          </w:p>
          <w:p w14:paraId="4BFDCF42" w14:textId="3D019981" w:rsidR="00BE6A7B" w:rsidRDefault="00042D3A" w:rsidP="00042D3A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Times New Roman" w:hAnsi="Times New Roman" w:cs="Times New Roman" w:hint="eastAsia"/>
                <w:b/>
              </w:rPr>
            </w:pPr>
            <w:proofErr w:type="spellStart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um_search</w:t>
            </w:r>
            <w:proofErr w:type="spellEnd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042D3A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5</w:t>
            </w:r>
          </w:p>
        </w:tc>
        <w:tc>
          <w:tcPr>
            <w:tcW w:w="1032" w:type="dxa"/>
            <w:vAlign w:val="center"/>
          </w:tcPr>
          <w:p w14:paraId="6305069E" w14:textId="78A8F923" w:rsidR="00BE6A7B" w:rsidRDefault="00042D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05" w:type="dxa"/>
            <w:vAlign w:val="center"/>
          </w:tcPr>
          <w:p w14:paraId="52DBCDF7" w14:textId="53466EB5" w:rsidR="00BE6A7B" w:rsidRDefault="00042D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1</w:t>
            </w:r>
          </w:p>
        </w:tc>
        <w:tc>
          <w:tcPr>
            <w:tcW w:w="987" w:type="dxa"/>
            <w:tcBorders>
              <w:right w:val="single" w:sz="4" w:space="0" w:color="auto"/>
            </w:tcBorders>
            <w:vAlign w:val="center"/>
          </w:tcPr>
          <w:p w14:paraId="55794C27" w14:textId="0669B61C" w:rsidR="00BE6A7B" w:rsidRDefault="00042D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05</w:t>
            </w:r>
          </w:p>
        </w:tc>
        <w:tc>
          <w:tcPr>
            <w:tcW w:w="1098" w:type="dxa"/>
            <w:tcBorders>
              <w:left w:val="single" w:sz="4" w:space="0" w:color="auto"/>
            </w:tcBorders>
            <w:vAlign w:val="center"/>
          </w:tcPr>
          <w:p w14:paraId="296B62B0" w14:textId="4E156676" w:rsidR="00BE6A7B" w:rsidRDefault="00042D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87" w:type="dxa"/>
            <w:tcBorders>
              <w:right w:val="single" w:sz="4" w:space="0" w:color="auto"/>
            </w:tcBorders>
            <w:vAlign w:val="center"/>
          </w:tcPr>
          <w:p w14:paraId="17B5D0B5" w14:textId="103F5002" w:rsidR="00BE6A7B" w:rsidRDefault="00042D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0.974</w:t>
            </w:r>
          </w:p>
        </w:tc>
      </w:tr>
      <w:tr w:rsidR="00BE6A7B" w14:paraId="7FA46841" w14:textId="77777777" w:rsidTr="00634905">
        <w:trPr>
          <w:trHeight w:val="1868"/>
          <w:jc w:val="center"/>
        </w:trPr>
        <w:tc>
          <w:tcPr>
            <w:tcW w:w="976" w:type="dxa"/>
            <w:vAlign w:val="center"/>
          </w:tcPr>
          <w:p w14:paraId="6C23C99A" w14:textId="6BC0A8DF" w:rsidR="00BE6A7B" w:rsidRDefault="00634905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AlexNet</w:t>
            </w:r>
            <w:proofErr w:type="spellEnd"/>
          </w:p>
        </w:tc>
        <w:tc>
          <w:tcPr>
            <w:tcW w:w="3414" w:type="dxa"/>
            <w:vAlign w:val="center"/>
          </w:tcPr>
          <w:p w14:paraId="0903E210" w14:textId="77777777" w:rsidR="00315DE6" w:rsidRPr="00042D3A" w:rsidRDefault="00315DE6" w:rsidP="00315DE6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proofErr w:type="spellStart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um_epochs_list</w:t>
            </w:r>
            <w:proofErr w:type="spellEnd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042D3A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[</w:t>
            </w:r>
            <w:r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 xml:space="preserve">30, </w:t>
            </w:r>
            <w:r w:rsidRPr="00042D3A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40</w:t>
            </w:r>
            <w:r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, 50</w:t>
            </w:r>
            <w:r w:rsidRPr="00042D3A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]</w:t>
            </w:r>
          </w:p>
          <w:p w14:paraId="750424F9" w14:textId="77777777" w:rsidR="00315DE6" w:rsidRPr="00042D3A" w:rsidRDefault="00315DE6" w:rsidP="00315DE6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proofErr w:type="spellStart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learning_rate_list</w:t>
            </w:r>
            <w:proofErr w:type="spellEnd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042D3A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[</w:t>
            </w:r>
            <w:r w:rsidRPr="00042D3A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0.001</w:t>
            </w:r>
            <w:r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, 0.002, 0.005</w:t>
            </w:r>
            <w:r w:rsidRPr="00042D3A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]</w:t>
            </w:r>
          </w:p>
          <w:p w14:paraId="3B0B6842" w14:textId="77777777" w:rsidR="00315DE6" w:rsidRPr="00042D3A" w:rsidRDefault="00315DE6" w:rsidP="00315DE6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proofErr w:type="spellStart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reg_lambda_list</w:t>
            </w:r>
            <w:proofErr w:type="spellEnd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042D3A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[</w:t>
            </w:r>
            <w:r w:rsidRPr="00042D3A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0.0005</w:t>
            </w:r>
            <w:r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, 0.001</w:t>
            </w:r>
            <w:r w:rsidRPr="00042D3A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]</w:t>
            </w:r>
          </w:p>
          <w:p w14:paraId="3FAB72EF" w14:textId="77777777" w:rsidR="00315DE6" w:rsidRPr="00042D3A" w:rsidRDefault="00315DE6" w:rsidP="00315DE6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proofErr w:type="spellStart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size_list</w:t>
            </w:r>
            <w:proofErr w:type="spellEnd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042D3A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[</w:t>
            </w:r>
            <w:r w:rsidRPr="00042D3A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40</w:t>
            </w:r>
            <w:r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, 50, 60</w:t>
            </w:r>
            <w:r w:rsidRPr="00042D3A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]</w:t>
            </w:r>
          </w:p>
          <w:p w14:paraId="33F9FE2D" w14:textId="2F651530" w:rsidR="00BE6A7B" w:rsidRPr="008F0864" w:rsidRDefault="00315DE6" w:rsidP="00315DE6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 w:hint="eastAsia"/>
                <w:color w:val="D4D4D4"/>
                <w:kern w:val="0"/>
                <w:sz w:val="21"/>
                <w:szCs w:val="21"/>
              </w:rPr>
            </w:pPr>
            <w:proofErr w:type="spellStart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um_search</w:t>
            </w:r>
            <w:proofErr w:type="spellEnd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042D3A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5</w:t>
            </w:r>
          </w:p>
        </w:tc>
        <w:tc>
          <w:tcPr>
            <w:tcW w:w="1032" w:type="dxa"/>
            <w:vAlign w:val="center"/>
          </w:tcPr>
          <w:p w14:paraId="1898C71D" w14:textId="7C51534A" w:rsidR="00BE6A7B" w:rsidRDefault="00315DE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05" w:type="dxa"/>
            <w:vAlign w:val="center"/>
          </w:tcPr>
          <w:p w14:paraId="381B50F1" w14:textId="7AACA92D" w:rsidR="00BE6A7B" w:rsidRDefault="00315DE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987" w:type="dxa"/>
            <w:tcBorders>
              <w:right w:val="single" w:sz="4" w:space="0" w:color="auto"/>
            </w:tcBorders>
            <w:vAlign w:val="center"/>
          </w:tcPr>
          <w:p w14:paraId="0AFD0A3E" w14:textId="7E403AA9" w:rsidR="00BE6A7B" w:rsidRDefault="00315DE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05</w:t>
            </w:r>
          </w:p>
        </w:tc>
        <w:tc>
          <w:tcPr>
            <w:tcW w:w="1098" w:type="dxa"/>
            <w:tcBorders>
              <w:left w:val="single" w:sz="4" w:space="0" w:color="auto"/>
            </w:tcBorders>
            <w:vAlign w:val="center"/>
          </w:tcPr>
          <w:p w14:paraId="287E9416" w14:textId="3D14EA52" w:rsidR="00BE6A7B" w:rsidRDefault="00315DE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087" w:type="dxa"/>
            <w:tcBorders>
              <w:right w:val="single" w:sz="4" w:space="0" w:color="auto"/>
            </w:tcBorders>
            <w:vAlign w:val="center"/>
          </w:tcPr>
          <w:p w14:paraId="1B03E63D" w14:textId="05D07726" w:rsidR="00BE6A7B" w:rsidRDefault="008F086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0.9</w:t>
            </w:r>
            <w:r w:rsidR="00315DE6"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84</w:t>
            </w:r>
          </w:p>
        </w:tc>
      </w:tr>
      <w:tr w:rsidR="00BE6A7B" w14:paraId="4CA36304" w14:textId="77777777" w:rsidTr="00634905">
        <w:trPr>
          <w:trHeight w:val="1868"/>
          <w:jc w:val="center"/>
        </w:trPr>
        <w:tc>
          <w:tcPr>
            <w:tcW w:w="976" w:type="dxa"/>
            <w:vAlign w:val="center"/>
          </w:tcPr>
          <w:p w14:paraId="61408B5C" w14:textId="7D8634CC" w:rsidR="00BE6A7B" w:rsidRDefault="00634905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ResNet</w:t>
            </w:r>
            <w:proofErr w:type="spellEnd"/>
          </w:p>
        </w:tc>
        <w:tc>
          <w:tcPr>
            <w:tcW w:w="3414" w:type="dxa"/>
            <w:vAlign w:val="center"/>
          </w:tcPr>
          <w:p w14:paraId="35E615DC" w14:textId="4BFB3649" w:rsidR="00042D3A" w:rsidRPr="00042D3A" w:rsidRDefault="00042D3A" w:rsidP="00042D3A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proofErr w:type="spellStart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um_epochs_list</w:t>
            </w:r>
            <w:proofErr w:type="spellEnd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042D3A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[</w:t>
            </w:r>
            <w:r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 xml:space="preserve">30, </w:t>
            </w:r>
            <w:r w:rsidRPr="00042D3A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40</w:t>
            </w:r>
            <w:r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, 50</w:t>
            </w:r>
            <w:r w:rsidRPr="00042D3A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]</w:t>
            </w:r>
          </w:p>
          <w:p w14:paraId="56E16ECA" w14:textId="158A3AD9" w:rsidR="00042D3A" w:rsidRPr="00042D3A" w:rsidRDefault="00042D3A" w:rsidP="00042D3A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proofErr w:type="spellStart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learning_rate_list</w:t>
            </w:r>
            <w:proofErr w:type="spellEnd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042D3A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[</w:t>
            </w:r>
            <w:r w:rsidRPr="00042D3A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0.001</w:t>
            </w:r>
            <w:r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, 0.002, 0.005</w:t>
            </w:r>
            <w:r w:rsidRPr="00042D3A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]</w:t>
            </w:r>
          </w:p>
          <w:p w14:paraId="21641B5E" w14:textId="54CAE0C2" w:rsidR="00042D3A" w:rsidRPr="00042D3A" w:rsidRDefault="00042D3A" w:rsidP="00042D3A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proofErr w:type="spellStart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reg_lambda_list</w:t>
            </w:r>
            <w:proofErr w:type="spellEnd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042D3A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[</w:t>
            </w:r>
            <w:r w:rsidRPr="00042D3A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0.0005</w:t>
            </w:r>
            <w:r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, 0.001</w:t>
            </w:r>
            <w:r w:rsidRPr="00042D3A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]</w:t>
            </w:r>
          </w:p>
          <w:p w14:paraId="187AB2C7" w14:textId="30ECD04A" w:rsidR="00042D3A" w:rsidRPr="00042D3A" w:rsidRDefault="00042D3A" w:rsidP="00042D3A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</w:pPr>
            <w:proofErr w:type="spellStart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batch_size_list</w:t>
            </w:r>
            <w:proofErr w:type="spellEnd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042D3A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[</w:t>
            </w:r>
            <w:r w:rsidRPr="00042D3A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40</w:t>
            </w:r>
            <w:r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, 50, 60</w:t>
            </w:r>
            <w:r w:rsidRPr="00042D3A">
              <w:rPr>
                <w:rFonts w:ascii="Courier New" w:eastAsia="굴림" w:hAnsi="Courier New" w:cs="Courier New"/>
                <w:color w:val="DCDCDC"/>
                <w:kern w:val="0"/>
                <w:sz w:val="21"/>
                <w:szCs w:val="21"/>
              </w:rPr>
              <w:t>]</w:t>
            </w:r>
          </w:p>
          <w:p w14:paraId="042F2B1B" w14:textId="7F5E62F6" w:rsidR="00BE6A7B" w:rsidRPr="00042D3A" w:rsidRDefault="00042D3A" w:rsidP="00042D3A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urier New" w:eastAsia="굴림" w:hAnsi="Courier New" w:cs="Courier New" w:hint="eastAsia"/>
                <w:color w:val="D4D4D4"/>
                <w:kern w:val="0"/>
                <w:sz w:val="21"/>
                <w:szCs w:val="21"/>
              </w:rPr>
            </w:pPr>
            <w:proofErr w:type="spellStart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num_search</w:t>
            </w:r>
            <w:proofErr w:type="spellEnd"/>
            <w:r w:rsidRPr="00042D3A">
              <w:rPr>
                <w:rFonts w:ascii="Courier New" w:eastAsia="굴림" w:hAnsi="Courier New" w:cs="Courier New"/>
                <w:color w:val="D4D4D4"/>
                <w:kern w:val="0"/>
                <w:sz w:val="21"/>
                <w:szCs w:val="21"/>
              </w:rPr>
              <w:t> = </w:t>
            </w:r>
            <w:r w:rsidRPr="00042D3A">
              <w:rPr>
                <w:rFonts w:ascii="Courier New" w:eastAsia="굴림" w:hAnsi="Courier New" w:cs="Courier New"/>
                <w:color w:val="B5CEA8"/>
                <w:kern w:val="0"/>
                <w:sz w:val="21"/>
                <w:szCs w:val="21"/>
              </w:rPr>
              <w:t>5</w:t>
            </w:r>
          </w:p>
        </w:tc>
        <w:tc>
          <w:tcPr>
            <w:tcW w:w="1032" w:type="dxa"/>
            <w:vAlign w:val="center"/>
          </w:tcPr>
          <w:p w14:paraId="209566C1" w14:textId="6B5B49FF" w:rsidR="00BE6A7B" w:rsidRDefault="00042D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05" w:type="dxa"/>
            <w:vAlign w:val="center"/>
          </w:tcPr>
          <w:p w14:paraId="1E93B994" w14:textId="36BC7343" w:rsidR="00BE6A7B" w:rsidRDefault="00042D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1</w:t>
            </w:r>
          </w:p>
        </w:tc>
        <w:tc>
          <w:tcPr>
            <w:tcW w:w="987" w:type="dxa"/>
            <w:tcBorders>
              <w:right w:val="single" w:sz="4" w:space="0" w:color="auto"/>
            </w:tcBorders>
            <w:vAlign w:val="center"/>
          </w:tcPr>
          <w:p w14:paraId="244336D6" w14:textId="1E95A843" w:rsidR="00BE6A7B" w:rsidRDefault="00042D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05</w:t>
            </w:r>
          </w:p>
        </w:tc>
        <w:tc>
          <w:tcPr>
            <w:tcW w:w="109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B81F0" w14:textId="2DFC9275" w:rsidR="00BE6A7B" w:rsidRDefault="00042D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8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4B7FF" w14:textId="48107CCB" w:rsidR="00BE6A7B" w:rsidRDefault="00042D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0.984</w:t>
            </w:r>
          </w:p>
        </w:tc>
      </w:tr>
    </w:tbl>
    <w:p w14:paraId="331A5ED4" w14:textId="77777777" w:rsidR="00BE6A7B" w:rsidRDefault="00BE6A7B">
      <w:pPr>
        <w:rPr>
          <w:rFonts w:ascii="Times New Roman" w:hAnsi="Times New Roman" w:cs="Times New Roman" w:hint="eastAsia"/>
          <w:sz w:val="22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736"/>
      </w:tblGrid>
      <w:tr w:rsidR="00BE6A7B" w14:paraId="7A688B78" w14:textId="77777777">
        <w:tc>
          <w:tcPr>
            <w:tcW w:w="9736" w:type="dxa"/>
          </w:tcPr>
          <w:p w14:paraId="1FF0F80B" w14:textId="5E6D4B71" w:rsidR="00BE6A7B" w:rsidRDefault="00315DE6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A</w:t>
            </w:r>
            <w:r>
              <w:rPr>
                <w:rFonts w:ascii="Times New Roman" w:hAnsi="Times New Roman" w:cs="Times New Roman"/>
                <w:sz w:val="22"/>
              </w:rPr>
              <w:t xml:space="preserve">t first running time, I defined 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batch_size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 xml:space="preserve"> parameter to 100. But there is no learning improvement, that is, the accuracy and loss are fixed to about 10%, 2.3 each. </w:t>
            </w:r>
            <w:proofErr w:type="gramStart"/>
            <w:r>
              <w:rPr>
                <w:rFonts w:ascii="Times New Roman" w:hAnsi="Times New Roman" w:cs="Times New Roman"/>
                <w:sz w:val="22"/>
              </w:rPr>
              <w:t>So</w:t>
            </w:r>
            <w:proofErr w:type="gramEnd"/>
            <w:r>
              <w:rPr>
                <w:rFonts w:ascii="Times New Roman" w:hAnsi="Times New Roman" w:cs="Times New Roman"/>
                <w:sz w:val="22"/>
              </w:rPr>
              <w:t xml:space="preserve"> I think the reason of this is dying 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relu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 xml:space="preserve"> effect caused by big 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batch_size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 xml:space="preserve"> and backward operation. </w:t>
            </w:r>
            <w:proofErr w:type="gramStart"/>
            <w:r>
              <w:rPr>
                <w:rFonts w:ascii="Times New Roman" w:hAnsi="Times New Roman" w:cs="Times New Roman"/>
                <w:sz w:val="22"/>
              </w:rPr>
              <w:t>So</w:t>
            </w:r>
            <w:proofErr w:type="gramEnd"/>
            <w:r>
              <w:rPr>
                <w:rFonts w:ascii="Times New Roman" w:hAnsi="Times New Roman" w:cs="Times New Roman"/>
                <w:sz w:val="22"/>
              </w:rPr>
              <w:t xml:space="preserve"> I decreased the batch size and instead I also decreased learning rate and 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reg_lambda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 xml:space="preserve">. </w:t>
            </w:r>
            <w:proofErr w:type="gramStart"/>
            <w:r>
              <w:rPr>
                <w:rFonts w:ascii="Times New Roman" w:hAnsi="Times New Roman" w:cs="Times New Roman"/>
                <w:sz w:val="22"/>
              </w:rPr>
              <w:t>First</w:t>
            </w:r>
            <w:proofErr w:type="gramEnd"/>
            <w:r>
              <w:rPr>
                <w:rFonts w:ascii="Times New Roman" w:hAnsi="Times New Roman" w:cs="Times New Roman"/>
                <w:sz w:val="22"/>
              </w:rPr>
              <w:t xml:space="preserve"> I started with (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learning_rate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reg_lambda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 xml:space="preserve">) -&gt; (0.1, 0.01), but I continuously decrease to (0.001, 0.0005). </w:t>
            </w:r>
            <w:proofErr w:type="gramStart"/>
            <w:r>
              <w:rPr>
                <w:rFonts w:ascii="Times New Roman" w:hAnsi="Times New Roman" w:cs="Times New Roman"/>
                <w:sz w:val="22"/>
              </w:rPr>
              <w:t>I</w:t>
            </w:r>
            <w:proofErr w:type="gramEnd"/>
            <w:r>
              <w:rPr>
                <w:rFonts w:ascii="Times New Roman" w:hAnsi="Times New Roman" w:cs="Times New Roman"/>
                <w:sz w:val="22"/>
              </w:rPr>
              <w:t xml:space="preserve"> define the number of epoch 30~50, and this is truly proper.</w:t>
            </w:r>
          </w:p>
        </w:tc>
      </w:tr>
    </w:tbl>
    <w:p w14:paraId="01D169AE" w14:textId="6005F281" w:rsidR="00A33FEC" w:rsidRDefault="00A33FEC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 w:hint="eastAsia"/>
          <w:b/>
          <w:bCs/>
          <w:sz w:val="22"/>
        </w:rPr>
      </w:pPr>
    </w:p>
    <w:p w14:paraId="193E71F1" w14:textId="2961AAE8" w:rsidR="00391CED" w:rsidRDefault="00391CED" w:rsidP="207ADFA6">
      <w:pPr>
        <w:pStyle w:val="a6"/>
        <w:widowControl/>
        <w:numPr>
          <w:ilvl w:val="0"/>
          <w:numId w:val="4"/>
        </w:numPr>
        <w:wordWrap/>
        <w:autoSpaceDE/>
        <w:autoSpaceDN/>
        <w:spacing w:after="160" w:line="259" w:lineRule="auto"/>
        <w:ind w:leftChars="0"/>
        <w:rPr>
          <w:rFonts w:ascii="Times New Roman" w:hAnsi="Times New Roman" w:cs="Times New Roman"/>
          <w:b/>
          <w:bCs/>
          <w:sz w:val="22"/>
        </w:rPr>
      </w:pPr>
      <w:r w:rsidRPr="207ADFA6">
        <w:rPr>
          <w:rFonts w:ascii="Times New Roman" w:hAnsi="Times New Roman" w:cs="Times New Roman"/>
          <w:b/>
          <w:bCs/>
          <w:sz w:val="22"/>
        </w:rPr>
        <w:t>[CNN with Fashion MNIST]</w:t>
      </w:r>
      <w:r w:rsidRPr="207ADFA6">
        <w:rPr>
          <w:rFonts w:ascii="Times New Roman" w:hAnsi="Times New Roman" w:cs="Times New Roman"/>
          <w:sz w:val="22"/>
        </w:rPr>
        <w:t xml:space="preserve"> </w:t>
      </w:r>
      <w:r w:rsidR="002C64D7" w:rsidRPr="207ADFA6">
        <w:rPr>
          <w:rFonts w:ascii="Times New Roman" w:hAnsi="Times New Roman" w:cs="Times New Roman"/>
          <w:sz w:val="22"/>
        </w:rPr>
        <w:t>Choose a model and a</w:t>
      </w:r>
      <w:r w:rsidR="00313060" w:rsidRPr="207ADFA6">
        <w:rPr>
          <w:rFonts w:ascii="Times New Roman" w:hAnsi="Times New Roman" w:cs="Times New Roman"/>
          <w:sz w:val="22"/>
        </w:rPr>
        <w:t xml:space="preserve">djust the model settings (# of hidden layers, # of hidden nodes, # of epochs, learning rate, etc.) to get the best results over </w:t>
      </w:r>
      <w:proofErr w:type="spellStart"/>
      <w:r w:rsidR="0028101E" w:rsidRPr="207ADFA6">
        <w:rPr>
          <w:rFonts w:ascii="Times New Roman" w:hAnsi="Times New Roman" w:cs="Times New Roman"/>
          <w:sz w:val="22"/>
        </w:rPr>
        <w:t>FashionMNIST</w:t>
      </w:r>
      <w:proofErr w:type="spellEnd"/>
      <w:r w:rsidR="00313060" w:rsidRPr="207ADFA6">
        <w:rPr>
          <w:rFonts w:ascii="Times New Roman" w:hAnsi="Times New Roman" w:cs="Times New Roman"/>
          <w:sz w:val="22"/>
        </w:rPr>
        <w:t xml:space="preserve"> dataset using ‘main_</w:t>
      </w:r>
      <w:r w:rsidR="0028101E" w:rsidRPr="207ADFA6">
        <w:rPr>
          <w:rFonts w:ascii="Times New Roman" w:hAnsi="Times New Roman" w:cs="Times New Roman"/>
          <w:sz w:val="22"/>
        </w:rPr>
        <w:t>classification</w:t>
      </w:r>
      <w:r w:rsidR="00313060" w:rsidRPr="207ADFA6">
        <w:rPr>
          <w:rFonts w:ascii="Times New Roman" w:hAnsi="Times New Roman" w:cs="Times New Roman"/>
          <w:sz w:val="22"/>
        </w:rPr>
        <w:t xml:space="preserve">.py.’ </w:t>
      </w:r>
      <w:r w:rsidR="00313060" w:rsidRPr="207ADFA6">
        <w:rPr>
          <w:rFonts w:ascii="Times New Roman" w:hAnsi="Times New Roman" w:cs="Times New Roman"/>
          <w:sz w:val="22"/>
          <w:u w:val="single"/>
        </w:rPr>
        <w:t>Report</w:t>
      </w:r>
      <w:r w:rsidR="00313060" w:rsidRPr="207ADFA6">
        <w:rPr>
          <w:rFonts w:ascii="Times New Roman" w:hAnsi="Times New Roman" w:cs="Times New Roman"/>
          <w:sz w:val="22"/>
        </w:rPr>
        <w:t xml:space="preserve"> your best test accuracy with your</w:t>
      </w:r>
      <w:r w:rsidR="00C92F17" w:rsidRPr="207ADFA6">
        <w:rPr>
          <w:rFonts w:ascii="Times New Roman" w:hAnsi="Times New Roman" w:cs="Times New Roman"/>
          <w:sz w:val="22"/>
        </w:rPr>
        <w:t xml:space="preserve"> model and</w:t>
      </w:r>
      <w:r w:rsidR="00313060" w:rsidRPr="207ADFA6">
        <w:rPr>
          <w:rFonts w:ascii="Times New Roman" w:hAnsi="Times New Roman" w:cs="Times New Roman"/>
          <w:sz w:val="22"/>
        </w:rPr>
        <w:t xml:space="preserve"> fine-tuned hyperparameters. </w:t>
      </w:r>
      <w:r w:rsidR="00AA33F9" w:rsidRPr="207ADFA6">
        <w:rPr>
          <w:rFonts w:ascii="Times New Roman" w:hAnsi="Times New Roman" w:cs="Times New Roman"/>
          <w:sz w:val="22"/>
          <w:u w:val="single"/>
        </w:rPr>
        <w:t>E</w:t>
      </w:r>
      <w:r w:rsidR="00313060" w:rsidRPr="207ADFA6">
        <w:rPr>
          <w:rFonts w:ascii="Times New Roman" w:hAnsi="Times New Roman" w:cs="Times New Roman"/>
          <w:sz w:val="22"/>
          <w:u w:val="single"/>
        </w:rPr>
        <w:t>xplain</w:t>
      </w:r>
      <w:r w:rsidR="00313060" w:rsidRPr="207ADFA6">
        <w:rPr>
          <w:rFonts w:ascii="Times New Roman" w:hAnsi="Times New Roman" w:cs="Times New Roman"/>
          <w:sz w:val="22"/>
        </w:rPr>
        <w:t xml:space="preserve"> how you determined the model structure or parameters in a couple of lines.</w:t>
      </w:r>
      <w:r>
        <w:br/>
      </w:r>
    </w:p>
    <w:p w14:paraId="22E6588E" w14:textId="77777777" w:rsidR="00F43AED" w:rsidRPr="00313060" w:rsidRDefault="00F43AED" w:rsidP="00F43AED">
      <w:pPr>
        <w:pStyle w:val="a6"/>
        <w:widowControl/>
        <w:wordWrap/>
        <w:autoSpaceDE/>
        <w:autoSpaceDN/>
        <w:spacing w:after="160" w:line="259" w:lineRule="auto"/>
        <w:ind w:leftChars="0" w:left="720"/>
        <w:rPr>
          <w:rFonts w:ascii="Times New Roman" w:hAnsi="Times New Roman" w:cs="Times New Roman"/>
          <w:b/>
          <w:bCs/>
          <w:sz w:val="22"/>
        </w:rPr>
      </w:pPr>
    </w:p>
    <w:p w14:paraId="37D999E6" w14:textId="14B24D21" w:rsidR="00BE6A7B" w:rsidRPr="00391CED" w:rsidRDefault="00391CED" w:rsidP="00391CED">
      <w:pPr>
        <w:pStyle w:val="a6"/>
        <w:ind w:leftChars="0" w:left="720"/>
        <w:jc w:val="center"/>
        <w:rPr>
          <w:rFonts w:ascii="Times New Roman" w:hAnsi="Times New Roman" w:cs="Times New Roman"/>
          <w:b/>
          <w:bCs/>
          <w:color w:val="000000"/>
          <w:sz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</w:rPr>
        <w:t>[Model Hyperparameters]</w:t>
      </w:r>
    </w:p>
    <w:tbl>
      <w:tblPr>
        <w:tblStyle w:val="a7"/>
        <w:tblW w:w="9351" w:type="dxa"/>
        <w:jc w:val="center"/>
        <w:tblLook w:val="04A0" w:firstRow="1" w:lastRow="0" w:firstColumn="1" w:lastColumn="0" w:noHBand="0" w:noVBand="1"/>
      </w:tblPr>
      <w:tblGrid>
        <w:gridCol w:w="909"/>
        <w:gridCol w:w="953"/>
        <w:gridCol w:w="1252"/>
        <w:gridCol w:w="1276"/>
        <w:gridCol w:w="1559"/>
        <w:gridCol w:w="850"/>
        <w:gridCol w:w="1276"/>
        <w:gridCol w:w="1276"/>
      </w:tblGrid>
      <w:tr w:rsidR="00F458C8" w14:paraId="07A81EC1" w14:textId="77777777" w:rsidTr="0085133D">
        <w:trPr>
          <w:trHeight w:val="1088"/>
          <w:jc w:val="center"/>
        </w:trPr>
        <w:tc>
          <w:tcPr>
            <w:tcW w:w="909" w:type="dxa"/>
            <w:shd w:val="clear" w:color="auto" w:fill="E7E5E5"/>
          </w:tcPr>
          <w:p w14:paraId="41421125" w14:textId="77777777" w:rsidR="00F458C8" w:rsidRDefault="00F458C8" w:rsidP="000E568D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53" w:type="dxa"/>
            <w:shd w:val="clear" w:color="auto" w:fill="E7E5E5"/>
            <w:vAlign w:val="center"/>
          </w:tcPr>
          <w:p w14:paraId="5F277720" w14:textId="7D8DBABE" w:rsidR="00F458C8" w:rsidRDefault="00F458C8" w:rsidP="000E568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M</w:t>
            </w:r>
            <w:r>
              <w:rPr>
                <w:rFonts w:ascii="Times New Roman" w:hAnsi="Times New Roman" w:cs="Times New Roman"/>
                <w:b/>
              </w:rPr>
              <w:t>odel</w:t>
            </w:r>
          </w:p>
        </w:tc>
        <w:tc>
          <w:tcPr>
            <w:tcW w:w="1252" w:type="dxa"/>
            <w:shd w:val="clear" w:color="auto" w:fill="E7E5E5"/>
            <w:vAlign w:val="center"/>
          </w:tcPr>
          <w:p w14:paraId="0811F779" w14:textId="0E915381" w:rsidR="00F458C8" w:rsidRDefault="00F458C8" w:rsidP="000E568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# of epochs</w:t>
            </w:r>
          </w:p>
        </w:tc>
        <w:tc>
          <w:tcPr>
            <w:tcW w:w="1276" w:type="dxa"/>
            <w:shd w:val="clear" w:color="auto" w:fill="E7E5E5"/>
            <w:vAlign w:val="center"/>
          </w:tcPr>
          <w:p w14:paraId="344F7F33" w14:textId="5FA6DEC2" w:rsidR="00F458C8" w:rsidRDefault="00F458C8" w:rsidP="000E568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earning rate</w:t>
            </w:r>
          </w:p>
        </w:tc>
        <w:tc>
          <w:tcPr>
            <w:tcW w:w="1559" w:type="dxa"/>
            <w:shd w:val="clear" w:color="auto" w:fill="E7E5E5"/>
            <w:vAlign w:val="center"/>
          </w:tcPr>
          <w:p w14:paraId="68CFA1BD" w14:textId="20DB7860" w:rsidR="00F458C8" w:rsidRDefault="00F458C8" w:rsidP="000E568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L</w:t>
            </w:r>
            <w:r>
              <w:rPr>
                <w:rFonts w:ascii="Times New Roman" w:hAnsi="Times New Roman" w:cs="Times New Roman"/>
                <w:b/>
              </w:rPr>
              <w:t xml:space="preserve">2 </w:t>
            </w:r>
            <w:r>
              <w:rPr>
                <w:rFonts w:ascii="Times New Roman" w:hAnsi="Times New Roman" w:cs="Times New Roman" w:hint="eastAsia"/>
                <w:b/>
              </w:rPr>
              <w:t>r</w:t>
            </w:r>
            <w:r>
              <w:rPr>
                <w:rFonts w:ascii="Times New Roman" w:hAnsi="Times New Roman" w:cs="Times New Roman"/>
                <w:b/>
              </w:rPr>
              <w:t>eg. lambda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shd w:val="clear" w:color="auto" w:fill="E7E5E5"/>
            <w:vAlign w:val="center"/>
          </w:tcPr>
          <w:p w14:paraId="007CC42E" w14:textId="576EA9BA" w:rsidR="00F458C8" w:rsidRDefault="00F458C8" w:rsidP="000E568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atch siz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5E5"/>
            <w:vAlign w:val="center"/>
          </w:tcPr>
          <w:p w14:paraId="4D7EB722" w14:textId="73367D20" w:rsidR="00F458C8" w:rsidRDefault="00F458C8" w:rsidP="000E568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est Validation Acc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5E5"/>
            <w:vAlign w:val="center"/>
          </w:tcPr>
          <w:p w14:paraId="11446374" w14:textId="77777777" w:rsidR="00F458C8" w:rsidRDefault="00F458C8" w:rsidP="000E568D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Final </w:t>
            </w:r>
            <w:r>
              <w:rPr>
                <w:rFonts w:ascii="Times New Roman" w:hAnsi="Times New Roman" w:cs="Times New Roman" w:hint="eastAsia"/>
                <w:b/>
              </w:rPr>
              <w:t>T</w:t>
            </w:r>
            <w:r>
              <w:rPr>
                <w:rFonts w:ascii="Times New Roman" w:hAnsi="Times New Roman" w:cs="Times New Roman"/>
                <w:b/>
              </w:rPr>
              <w:t>est Acc.</w:t>
            </w:r>
          </w:p>
        </w:tc>
      </w:tr>
      <w:tr w:rsidR="00F458C8" w14:paraId="0D91CD86" w14:textId="77777777" w:rsidTr="0085133D">
        <w:trPr>
          <w:trHeight w:val="1615"/>
          <w:jc w:val="center"/>
        </w:trPr>
        <w:tc>
          <w:tcPr>
            <w:tcW w:w="909" w:type="dxa"/>
            <w:vAlign w:val="center"/>
          </w:tcPr>
          <w:p w14:paraId="5EFF9C84" w14:textId="4092C2E8" w:rsidR="00F458C8" w:rsidRDefault="00F458C8" w:rsidP="00F458C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1</w:t>
            </w:r>
            <w:r>
              <w:rPr>
                <w:rFonts w:ascii="Times New Roman" w:hAnsi="Times New Roman" w:cs="Times New Roman"/>
                <w:b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/>
              </w:rPr>
              <w:t xml:space="preserve"> Best</w:t>
            </w:r>
          </w:p>
        </w:tc>
        <w:tc>
          <w:tcPr>
            <w:tcW w:w="953" w:type="dxa"/>
            <w:vAlign w:val="center"/>
          </w:tcPr>
          <w:p w14:paraId="57B07BC6" w14:textId="798F45A9" w:rsidR="00F458C8" w:rsidRDefault="00CD4773" w:rsidP="00F458C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es</w:t>
            </w:r>
            <w:r w:rsidR="00C81694">
              <w:rPr>
                <w:rFonts w:ascii="Times New Roman" w:hAnsi="Times New Roman" w:cs="Times New Roman"/>
                <w:b/>
              </w:rPr>
              <w:t>net</w:t>
            </w:r>
          </w:p>
        </w:tc>
        <w:tc>
          <w:tcPr>
            <w:tcW w:w="1252" w:type="dxa"/>
            <w:vAlign w:val="center"/>
          </w:tcPr>
          <w:p w14:paraId="4530490E" w14:textId="0C857007" w:rsidR="00F458C8" w:rsidRDefault="006D64B7" w:rsidP="00F458C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76" w:type="dxa"/>
            <w:vAlign w:val="center"/>
          </w:tcPr>
          <w:p w14:paraId="686F6FD5" w14:textId="1C87B9F8" w:rsidR="00F458C8" w:rsidRDefault="00C81694" w:rsidP="00F458C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</w:t>
            </w:r>
            <w:r w:rsidR="00CD4773"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1559" w:type="dxa"/>
            <w:vAlign w:val="center"/>
          </w:tcPr>
          <w:p w14:paraId="16221EBD" w14:textId="2ED997A9" w:rsidR="00F458C8" w:rsidRDefault="00C81694" w:rsidP="00F458C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</w:t>
            </w:r>
            <w:r w:rsidR="00CD477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vAlign w:val="center"/>
          </w:tcPr>
          <w:p w14:paraId="360202C4" w14:textId="34123816" w:rsidR="00F458C8" w:rsidRDefault="00CD4773" w:rsidP="00F458C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14:paraId="0630E556" w14:textId="702DBD9E" w:rsidR="00F458C8" w:rsidRDefault="00C81694" w:rsidP="00F458C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 w:rsidR="006D64B7">
              <w:rPr>
                <w:rFonts w:ascii="Times New Roman" w:hAnsi="Times New Roman" w:cs="Times New Roman"/>
              </w:rPr>
              <w:t>.911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vAlign w:val="center"/>
          </w:tcPr>
          <w:p w14:paraId="1CDAB656" w14:textId="3FA223B4" w:rsidR="00F458C8" w:rsidRDefault="00246560" w:rsidP="00F458C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</w:t>
            </w:r>
            <w:r w:rsidR="006D64B7">
              <w:rPr>
                <w:rFonts w:ascii="Times New Roman" w:hAnsi="Times New Roman" w:cs="Times New Roman"/>
              </w:rPr>
              <w:t>90</w:t>
            </w:r>
          </w:p>
        </w:tc>
      </w:tr>
      <w:tr w:rsidR="00F458C8" w14:paraId="033DCB3A" w14:textId="77777777" w:rsidTr="0085133D">
        <w:trPr>
          <w:trHeight w:val="1868"/>
          <w:jc w:val="center"/>
        </w:trPr>
        <w:tc>
          <w:tcPr>
            <w:tcW w:w="909" w:type="dxa"/>
            <w:vAlign w:val="center"/>
          </w:tcPr>
          <w:p w14:paraId="003EE59C" w14:textId="594C1892" w:rsidR="00F458C8" w:rsidRDefault="00F458C8" w:rsidP="00F458C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2</w:t>
            </w:r>
            <w:r>
              <w:rPr>
                <w:rFonts w:ascii="Times New Roman" w:hAnsi="Times New Roman" w:cs="Times New Roman"/>
                <w:b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b/>
              </w:rPr>
              <w:t xml:space="preserve"> Best</w:t>
            </w:r>
          </w:p>
        </w:tc>
        <w:tc>
          <w:tcPr>
            <w:tcW w:w="953" w:type="dxa"/>
            <w:vAlign w:val="center"/>
          </w:tcPr>
          <w:p w14:paraId="2D863DB6" w14:textId="03A1D9B7" w:rsidR="00F458C8" w:rsidRDefault="00671546" w:rsidP="00F458C8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 w:hint="eastAsia"/>
                <w:b/>
              </w:rPr>
              <w:t>L</w:t>
            </w:r>
            <w:r>
              <w:rPr>
                <w:rFonts w:ascii="Times New Roman" w:hAnsi="Times New Roman" w:cs="Times New Roman"/>
                <w:b/>
              </w:rPr>
              <w:t>enet</w:t>
            </w:r>
            <w:proofErr w:type="spellEnd"/>
          </w:p>
        </w:tc>
        <w:tc>
          <w:tcPr>
            <w:tcW w:w="1252" w:type="dxa"/>
            <w:vAlign w:val="center"/>
          </w:tcPr>
          <w:p w14:paraId="11FA3328" w14:textId="4F32F86A" w:rsidR="00F458C8" w:rsidRDefault="006D64B7" w:rsidP="00F458C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276" w:type="dxa"/>
            <w:vAlign w:val="center"/>
          </w:tcPr>
          <w:p w14:paraId="4689364F" w14:textId="1835FF92" w:rsidR="00F458C8" w:rsidRDefault="00246560" w:rsidP="00F458C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1</w:t>
            </w:r>
          </w:p>
        </w:tc>
        <w:tc>
          <w:tcPr>
            <w:tcW w:w="1559" w:type="dxa"/>
            <w:vAlign w:val="center"/>
          </w:tcPr>
          <w:p w14:paraId="18F5580F" w14:textId="3FD3D8CC" w:rsidR="00F458C8" w:rsidRDefault="00246560" w:rsidP="00F458C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05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vAlign w:val="center"/>
          </w:tcPr>
          <w:p w14:paraId="173FE562" w14:textId="19ADFB8B" w:rsidR="00F458C8" w:rsidRDefault="00246560" w:rsidP="00F458C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14:paraId="094FA158" w14:textId="674292FF" w:rsidR="00F458C8" w:rsidRDefault="00246560" w:rsidP="00F458C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8</w:t>
            </w:r>
            <w:r w:rsidR="00426CA4">
              <w:rPr>
                <w:rFonts w:ascii="Times New Roman" w:hAnsi="Times New Roman" w:cs="Times New Roman"/>
              </w:rPr>
              <w:t>81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vAlign w:val="center"/>
          </w:tcPr>
          <w:p w14:paraId="4EED5E0C" w14:textId="02842043" w:rsidR="00F458C8" w:rsidRDefault="00671546" w:rsidP="00F458C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87</w:t>
            </w:r>
          </w:p>
        </w:tc>
      </w:tr>
      <w:tr w:rsidR="00F458C8" w14:paraId="253F0C50" w14:textId="77777777" w:rsidTr="0085133D">
        <w:trPr>
          <w:trHeight w:val="1868"/>
          <w:jc w:val="center"/>
        </w:trPr>
        <w:tc>
          <w:tcPr>
            <w:tcW w:w="909" w:type="dxa"/>
            <w:vAlign w:val="center"/>
          </w:tcPr>
          <w:p w14:paraId="4DBB12ED" w14:textId="57576E28" w:rsidR="00F458C8" w:rsidRDefault="00F458C8" w:rsidP="00F458C8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3</w:t>
            </w:r>
            <w:r>
              <w:rPr>
                <w:rFonts w:ascii="Times New Roman" w:hAnsi="Times New Roman" w:cs="Times New Roman"/>
                <w:b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b/>
              </w:rPr>
              <w:t xml:space="preserve"> Best</w:t>
            </w:r>
          </w:p>
        </w:tc>
        <w:tc>
          <w:tcPr>
            <w:tcW w:w="953" w:type="dxa"/>
            <w:vAlign w:val="center"/>
          </w:tcPr>
          <w:p w14:paraId="74AA33E1" w14:textId="564967F8" w:rsidR="00F458C8" w:rsidRDefault="00CD4773" w:rsidP="00F458C8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 w:hint="eastAsia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lexnet</w:t>
            </w:r>
            <w:proofErr w:type="spellEnd"/>
          </w:p>
        </w:tc>
        <w:tc>
          <w:tcPr>
            <w:tcW w:w="1252" w:type="dxa"/>
            <w:vAlign w:val="center"/>
          </w:tcPr>
          <w:p w14:paraId="40952757" w14:textId="63076D47" w:rsidR="00F458C8" w:rsidRDefault="00CD4773" w:rsidP="00F458C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276" w:type="dxa"/>
            <w:vAlign w:val="center"/>
          </w:tcPr>
          <w:p w14:paraId="3513150A" w14:textId="619771C9" w:rsidR="00F458C8" w:rsidRDefault="00CD4773" w:rsidP="00F458C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1</w:t>
            </w:r>
          </w:p>
        </w:tc>
        <w:tc>
          <w:tcPr>
            <w:tcW w:w="1559" w:type="dxa"/>
            <w:vAlign w:val="center"/>
          </w:tcPr>
          <w:p w14:paraId="381AF1B5" w14:textId="1AFE3264" w:rsidR="00F458C8" w:rsidRDefault="00CD4773" w:rsidP="00F458C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05</w:t>
            </w:r>
          </w:p>
        </w:tc>
        <w:tc>
          <w:tcPr>
            <w:tcW w:w="850" w:type="dxa"/>
            <w:tcBorders>
              <w:right w:val="single" w:sz="4" w:space="0" w:color="auto"/>
            </w:tcBorders>
            <w:vAlign w:val="center"/>
          </w:tcPr>
          <w:p w14:paraId="7CB774C2" w14:textId="455582B6" w:rsidR="00F458C8" w:rsidRDefault="00CD4773" w:rsidP="00F458C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725AC" w14:textId="689143B9" w:rsidR="00F458C8" w:rsidRDefault="00CD4773" w:rsidP="00F458C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853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D003E" w14:textId="27284F19" w:rsidR="00F458C8" w:rsidRDefault="00CD4773" w:rsidP="00F458C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84</w:t>
            </w:r>
          </w:p>
        </w:tc>
      </w:tr>
    </w:tbl>
    <w:p w14:paraId="7EC81EF8" w14:textId="77777777" w:rsidR="00391CED" w:rsidRDefault="00391CED" w:rsidP="00391CED">
      <w:pPr>
        <w:rPr>
          <w:rFonts w:ascii="Times New Roman" w:hAnsi="Times New Roman" w:cs="Times New Roman"/>
          <w:sz w:val="22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736"/>
      </w:tblGrid>
      <w:tr w:rsidR="00391CED" w14:paraId="43810623" w14:textId="77777777" w:rsidTr="006B7E76">
        <w:tc>
          <w:tcPr>
            <w:tcW w:w="9736" w:type="dxa"/>
          </w:tcPr>
          <w:p w14:paraId="16C80855" w14:textId="77777777" w:rsidR="00391CED" w:rsidRDefault="00391CED" w:rsidP="006B7E76">
            <w:pPr>
              <w:rPr>
                <w:rFonts w:ascii="Times New Roman" w:hAnsi="Times New Roman" w:cs="Times New Roman" w:hint="eastAsia"/>
                <w:sz w:val="22"/>
              </w:rPr>
            </w:pPr>
          </w:p>
          <w:p w14:paraId="12F45C2E" w14:textId="075A4D81" w:rsidR="00391CED" w:rsidRDefault="00671546" w:rsidP="006B7E76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I</w:t>
            </w:r>
            <w:r>
              <w:rPr>
                <w:rFonts w:ascii="Times New Roman" w:hAnsi="Times New Roman" w:cs="Times New Roman"/>
                <w:sz w:val="22"/>
              </w:rPr>
              <w:t xml:space="preserve"> decided all parameters based on question (a), so I keep value of parameters like 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learning_rate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 xml:space="preserve">=0.01, 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reg_lambda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 xml:space="preserve">=0.0005, 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batch_size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 xml:space="preserve">=48. In case of 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Alexnet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 xml:space="preserve">, after 15 epochs, accuracy goes 10% suddenly. </w:t>
            </w:r>
            <w:proofErr w:type="gramStart"/>
            <w:r w:rsidR="00426CA4">
              <w:rPr>
                <w:rFonts w:ascii="Times New Roman" w:hAnsi="Times New Roman" w:cs="Times New Roman"/>
                <w:sz w:val="22"/>
              </w:rPr>
              <w:t>So</w:t>
            </w:r>
            <w:proofErr w:type="gramEnd"/>
            <w:r w:rsidR="00426CA4">
              <w:rPr>
                <w:rFonts w:ascii="Times New Roman" w:hAnsi="Times New Roman" w:cs="Times New Roman"/>
                <w:sz w:val="22"/>
              </w:rPr>
              <w:t xml:space="preserve"> learning can’t be continued. However, </w:t>
            </w:r>
            <w:r w:rsidR="00CD4773">
              <w:rPr>
                <w:rFonts w:ascii="Times New Roman" w:hAnsi="Times New Roman" w:cs="Times New Roman"/>
                <w:sz w:val="22"/>
              </w:rPr>
              <w:t xml:space="preserve">in case of </w:t>
            </w:r>
            <w:proofErr w:type="spellStart"/>
            <w:r w:rsidR="00CD4773">
              <w:rPr>
                <w:rFonts w:ascii="Times New Roman" w:hAnsi="Times New Roman" w:cs="Times New Roman"/>
                <w:sz w:val="22"/>
              </w:rPr>
              <w:t>Lenet</w:t>
            </w:r>
            <w:proofErr w:type="spellEnd"/>
            <w:r w:rsidR="00CD4773">
              <w:rPr>
                <w:rFonts w:ascii="Times New Roman" w:hAnsi="Times New Roman" w:cs="Times New Roman"/>
                <w:sz w:val="22"/>
              </w:rPr>
              <w:t xml:space="preserve">, learning progressed stably in same parameter. Lastly, I decreased learning rate and increased batch size to stably learning with Resnet model. I </w:t>
            </w:r>
            <w:proofErr w:type="gramStart"/>
            <w:r w:rsidR="00CD4773">
              <w:rPr>
                <w:rFonts w:ascii="Times New Roman" w:hAnsi="Times New Roman" w:cs="Times New Roman"/>
                <w:sz w:val="22"/>
              </w:rPr>
              <w:t>don’t</w:t>
            </w:r>
            <w:proofErr w:type="gramEnd"/>
            <w:r w:rsidR="00CD4773">
              <w:rPr>
                <w:rFonts w:ascii="Times New Roman" w:hAnsi="Times New Roman" w:cs="Times New Roman"/>
                <w:sz w:val="22"/>
              </w:rPr>
              <w:t xml:space="preserve"> know why learning of model goes bad according to parameters.</w:t>
            </w:r>
          </w:p>
        </w:tc>
      </w:tr>
    </w:tbl>
    <w:p w14:paraId="31F1E472" w14:textId="77777777" w:rsidR="00BE6A7B" w:rsidRDefault="00BE6A7B">
      <w:pPr>
        <w:pStyle w:val="a6"/>
        <w:ind w:leftChars="0" w:left="360"/>
        <w:rPr>
          <w:rFonts w:ascii="Times New Roman" w:hAnsi="Times New Roman" w:cs="Times New Roman"/>
          <w:sz w:val="22"/>
        </w:rPr>
      </w:pPr>
    </w:p>
    <w:p w14:paraId="27D5C5BA" w14:textId="77777777" w:rsidR="00BE6A7B" w:rsidRDefault="00BE6A7B">
      <w:pPr>
        <w:pStyle w:val="a6"/>
        <w:ind w:leftChars="0" w:left="360"/>
        <w:rPr>
          <w:rFonts w:ascii="Times New Roman" w:hAnsi="Times New Roman" w:cs="Times New Roman"/>
          <w:sz w:val="22"/>
        </w:rPr>
      </w:pPr>
    </w:p>
    <w:p w14:paraId="054E2A91" w14:textId="37F7E538" w:rsidR="00BE6A7B" w:rsidRDefault="00BE6A7B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 w:hint="eastAsia"/>
          <w:sz w:val="22"/>
        </w:rPr>
      </w:pPr>
    </w:p>
    <w:sectPr w:rsidR="00BE6A7B" w:rsidSect="00CD771B">
      <w:pgSz w:w="11906" w:h="16838"/>
      <w:pgMar w:top="1440" w:right="1080" w:bottom="1702" w:left="1080" w:header="851" w:footer="99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5A0B1" w14:textId="77777777" w:rsidR="00E87882" w:rsidRDefault="00E87882" w:rsidP="00D0733E">
      <w:pPr>
        <w:spacing w:after="0" w:line="240" w:lineRule="auto"/>
      </w:pPr>
      <w:r>
        <w:separator/>
      </w:r>
    </w:p>
  </w:endnote>
  <w:endnote w:type="continuationSeparator" w:id="0">
    <w:p w14:paraId="54B0215F" w14:textId="77777777" w:rsidR="00E87882" w:rsidRDefault="00E87882" w:rsidP="00D073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EB9485" w14:textId="77777777" w:rsidR="00E87882" w:rsidRDefault="00E87882" w:rsidP="00D0733E">
      <w:pPr>
        <w:spacing w:after="0" w:line="240" w:lineRule="auto"/>
      </w:pPr>
      <w:r>
        <w:separator/>
      </w:r>
    </w:p>
  </w:footnote>
  <w:footnote w:type="continuationSeparator" w:id="0">
    <w:p w14:paraId="4495D8E1" w14:textId="77777777" w:rsidR="00E87882" w:rsidRDefault="00E87882" w:rsidP="00D073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72A04"/>
    <w:multiLevelType w:val="hybridMultilevel"/>
    <w:tmpl w:val="DD94FA5A"/>
    <w:lvl w:ilvl="0" w:tplc="1A209DB0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1" w15:restartNumberingAfterBreak="0">
    <w:nsid w:val="11FE7EF3"/>
    <w:multiLevelType w:val="hybridMultilevel"/>
    <w:tmpl w:val="05501246"/>
    <w:lvl w:ilvl="0" w:tplc="9B708552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2" w15:restartNumberingAfterBreak="0">
    <w:nsid w:val="1BCD32B8"/>
    <w:multiLevelType w:val="hybridMultilevel"/>
    <w:tmpl w:val="86A4C212"/>
    <w:lvl w:ilvl="0" w:tplc="9E628366"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D385868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3EAD302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494B05DF"/>
    <w:multiLevelType w:val="hybridMultilevel"/>
    <w:tmpl w:val="11566D0A"/>
    <w:lvl w:ilvl="0" w:tplc="46EADA1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6" w15:restartNumberingAfterBreak="0">
    <w:nsid w:val="499C360A"/>
    <w:multiLevelType w:val="hybridMultilevel"/>
    <w:tmpl w:val="11566D0A"/>
    <w:lvl w:ilvl="0" w:tplc="46EADA1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7" w15:restartNumberingAfterBreak="0">
    <w:nsid w:val="4A3B6C6E"/>
    <w:multiLevelType w:val="hybridMultilevel"/>
    <w:tmpl w:val="DD94FA5A"/>
    <w:lvl w:ilvl="0" w:tplc="1A209DB0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8" w15:restartNumberingAfterBreak="0">
    <w:nsid w:val="54A0450E"/>
    <w:multiLevelType w:val="hybridMultilevel"/>
    <w:tmpl w:val="11566D0A"/>
    <w:lvl w:ilvl="0" w:tplc="46EADA1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9" w15:restartNumberingAfterBreak="0">
    <w:nsid w:val="6B5D216D"/>
    <w:multiLevelType w:val="hybridMultilevel"/>
    <w:tmpl w:val="DD94FA5A"/>
    <w:lvl w:ilvl="0" w:tplc="26CE242E">
      <w:start w:val="1"/>
      <w:numFmt w:val="lowerLetter"/>
      <w:lvlText w:val="(%1)"/>
      <w:lvlJc w:val="left"/>
      <w:pPr>
        <w:ind w:left="360" w:hanging="360"/>
      </w:pPr>
      <w:rPr>
        <w:b/>
      </w:rPr>
    </w:lvl>
    <w:lvl w:ilvl="1" w:tplc="5908E474">
      <w:start w:val="1"/>
      <w:numFmt w:val="upperLetter"/>
      <w:lvlText w:val="%2."/>
      <w:lvlJc w:val="left"/>
      <w:pPr>
        <w:ind w:left="800" w:hanging="400"/>
      </w:pPr>
    </w:lvl>
    <w:lvl w:ilvl="2" w:tplc="C9C647C2" w:tentative="1">
      <w:start w:val="1"/>
      <w:numFmt w:val="lowerRoman"/>
      <w:lvlText w:val="%3."/>
      <w:lvlJc w:val="right"/>
      <w:pPr>
        <w:ind w:left="1200" w:hanging="400"/>
      </w:pPr>
    </w:lvl>
    <w:lvl w:ilvl="3" w:tplc="2C3A0A52" w:tentative="1">
      <w:start w:val="1"/>
      <w:numFmt w:val="decimal"/>
      <w:lvlText w:val="%4."/>
      <w:lvlJc w:val="left"/>
      <w:pPr>
        <w:ind w:left="1600" w:hanging="400"/>
      </w:pPr>
    </w:lvl>
    <w:lvl w:ilvl="4" w:tplc="627A611A" w:tentative="1">
      <w:start w:val="1"/>
      <w:numFmt w:val="upperLetter"/>
      <w:lvlText w:val="%5."/>
      <w:lvlJc w:val="left"/>
      <w:pPr>
        <w:ind w:left="2000" w:hanging="400"/>
      </w:pPr>
    </w:lvl>
    <w:lvl w:ilvl="5" w:tplc="82B4C7DA" w:tentative="1">
      <w:start w:val="1"/>
      <w:numFmt w:val="lowerRoman"/>
      <w:lvlText w:val="%6."/>
      <w:lvlJc w:val="right"/>
      <w:pPr>
        <w:ind w:left="2400" w:hanging="400"/>
      </w:pPr>
    </w:lvl>
    <w:lvl w:ilvl="6" w:tplc="8416DB16" w:tentative="1">
      <w:start w:val="1"/>
      <w:numFmt w:val="decimal"/>
      <w:lvlText w:val="%7."/>
      <w:lvlJc w:val="left"/>
      <w:pPr>
        <w:ind w:left="2800" w:hanging="400"/>
      </w:pPr>
    </w:lvl>
    <w:lvl w:ilvl="7" w:tplc="6DA82954" w:tentative="1">
      <w:start w:val="1"/>
      <w:numFmt w:val="upperLetter"/>
      <w:lvlText w:val="%8."/>
      <w:lvlJc w:val="left"/>
      <w:pPr>
        <w:ind w:left="3200" w:hanging="400"/>
      </w:pPr>
    </w:lvl>
    <w:lvl w:ilvl="8" w:tplc="E1E228FA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0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2"/>
  </w:num>
  <w:num w:numId="2">
    <w:abstractNumId w:val="10"/>
  </w:num>
  <w:num w:numId="3">
    <w:abstractNumId w:val="7"/>
  </w:num>
  <w:num w:numId="4">
    <w:abstractNumId w:val="8"/>
  </w:num>
  <w:num w:numId="5">
    <w:abstractNumId w:val="4"/>
  </w:num>
  <w:num w:numId="6">
    <w:abstractNumId w:val="9"/>
  </w:num>
  <w:num w:numId="7">
    <w:abstractNumId w:val="3"/>
  </w:num>
  <w:num w:numId="8">
    <w:abstractNumId w:val="0"/>
  </w:num>
  <w:num w:numId="9">
    <w:abstractNumId w:val="1"/>
  </w:num>
  <w:num w:numId="10">
    <w:abstractNumId w:val="5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bordersDoNotSurroundHeader/>
  <w:bordersDoNotSurroundFooter/>
  <w:hideSpellingErrors/>
  <w:hideGrammaticalErrors/>
  <w:proofState w:spelling="clean" w:grammar="clean"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80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TcxMTaxNDK1NDJX0lEKTi0uzszPAykwqwUAsL3dfiwAAAA="/>
  </w:docVars>
  <w:rsids>
    <w:rsidRoot w:val="00BE6A7B"/>
    <w:rsid w:val="00013CBF"/>
    <w:rsid w:val="00042D3A"/>
    <w:rsid w:val="000463FF"/>
    <w:rsid w:val="000B6057"/>
    <w:rsid w:val="000C2F85"/>
    <w:rsid w:val="000C3208"/>
    <w:rsid w:val="000D2C79"/>
    <w:rsid w:val="000E568D"/>
    <w:rsid w:val="00121FC4"/>
    <w:rsid w:val="00142102"/>
    <w:rsid w:val="00146B17"/>
    <w:rsid w:val="00153703"/>
    <w:rsid w:val="001564C9"/>
    <w:rsid w:val="001570AB"/>
    <w:rsid w:val="001E3FF4"/>
    <w:rsid w:val="00246560"/>
    <w:rsid w:val="002655DA"/>
    <w:rsid w:val="0028101E"/>
    <w:rsid w:val="00281822"/>
    <w:rsid w:val="00293FBB"/>
    <w:rsid w:val="002C1083"/>
    <w:rsid w:val="002C64D7"/>
    <w:rsid w:val="002C7DBE"/>
    <w:rsid w:val="00313060"/>
    <w:rsid w:val="00315DE6"/>
    <w:rsid w:val="00341BBA"/>
    <w:rsid w:val="00391CED"/>
    <w:rsid w:val="003A1050"/>
    <w:rsid w:val="00426CA4"/>
    <w:rsid w:val="004345AA"/>
    <w:rsid w:val="004C711B"/>
    <w:rsid w:val="004D14BF"/>
    <w:rsid w:val="004F60B1"/>
    <w:rsid w:val="004F68E1"/>
    <w:rsid w:val="00505A45"/>
    <w:rsid w:val="005273F8"/>
    <w:rsid w:val="00563CFB"/>
    <w:rsid w:val="00566AC0"/>
    <w:rsid w:val="005945A8"/>
    <w:rsid w:val="005C3C36"/>
    <w:rsid w:val="00615470"/>
    <w:rsid w:val="00634905"/>
    <w:rsid w:val="00653463"/>
    <w:rsid w:val="00671546"/>
    <w:rsid w:val="006A24C9"/>
    <w:rsid w:val="006D64B7"/>
    <w:rsid w:val="00742D48"/>
    <w:rsid w:val="00783085"/>
    <w:rsid w:val="007A3428"/>
    <w:rsid w:val="007C1B86"/>
    <w:rsid w:val="007D48B4"/>
    <w:rsid w:val="007F713B"/>
    <w:rsid w:val="0085133D"/>
    <w:rsid w:val="00852B73"/>
    <w:rsid w:val="00885E2A"/>
    <w:rsid w:val="008F0864"/>
    <w:rsid w:val="00980A1A"/>
    <w:rsid w:val="009921F3"/>
    <w:rsid w:val="00A24AE4"/>
    <w:rsid w:val="00A33FEC"/>
    <w:rsid w:val="00A75B20"/>
    <w:rsid w:val="00A7647C"/>
    <w:rsid w:val="00AA33F9"/>
    <w:rsid w:val="00AC1A1F"/>
    <w:rsid w:val="00AD501E"/>
    <w:rsid w:val="00AE016A"/>
    <w:rsid w:val="00B15022"/>
    <w:rsid w:val="00BA2D15"/>
    <w:rsid w:val="00BC2E05"/>
    <w:rsid w:val="00BC7B83"/>
    <w:rsid w:val="00BE6A7B"/>
    <w:rsid w:val="00BF12B8"/>
    <w:rsid w:val="00C44A3D"/>
    <w:rsid w:val="00C81694"/>
    <w:rsid w:val="00C92F17"/>
    <w:rsid w:val="00CD4773"/>
    <w:rsid w:val="00CD771B"/>
    <w:rsid w:val="00CE3203"/>
    <w:rsid w:val="00CF6210"/>
    <w:rsid w:val="00D02218"/>
    <w:rsid w:val="00D0733E"/>
    <w:rsid w:val="00DB7147"/>
    <w:rsid w:val="00DC790D"/>
    <w:rsid w:val="00DF597D"/>
    <w:rsid w:val="00E20B1F"/>
    <w:rsid w:val="00E45670"/>
    <w:rsid w:val="00E6056C"/>
    <w:rsid w:val="00E87882"/>
    <w:rsid w:val="00EC0EC5"/>
    <w:rsid w:val="00F43AED"/>
    <w:rsid w:val="00F458C8"/>
    <w:rsid w:val="00F62AAC"/>
    <w:rsid w:val="00FA1CDB"/>
    <w:rsid w:val="00FA1EDE"/>
    <w:rsid w:val="00FD4C1D"/>
    <w:rsid w:val="03CB536E"/>
    <w:rsid w:val="151EA272"/>
    <w:rsid w:val="16F37EB1"/>
    <w:rsid w:val="207ADFA6"/>
    <w:rsid w:val="330416DF"/>
    <w:rsid w:val="3CDFB15C"/>
    <w:rsid w:val="519D37FC"/>
    <w:rsid w:val="5C223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CF8D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unhideWhenUsed/>
    <w:pPr>
      <w:tabs>
        <w:tab w:val="center" w:pos="4513"/>
        <w:tab w:val="right" w:pos="9026"/>
      </w:tabs>
      <w:snapToGrid w:val="0"/>
    </w:pPr>
  </w:style>
  <w:style w:type="character" w:customStyle="1" w:styleId="Char">
    <w:name w:val="바닥글 Char"/>
    <w:basedOn w:val="a0"/>
  </w:style>
  <w:style w:type="character" w:customStyle="1" w:styleId="Char0">
    <w:name w:val="풍선 도움말 텍스트 Char"/>
    <w:basedOn w:val="a0"/>
    <w:semiHidden/>
    <w:rPr>
      <w:rFonts w:asciiTheme="majorHAnsi" w:eastAsiaTheme="majorEastAsia" w:hAnsiTheme="majorHAnsi" w:cstheme="majorBidi"/>
      <w:sz w:val="18"/>
      <w:szCs w:val="18"/>
    </w:rPr>
  </w:style>
  <w:style w:type="character" w:styleId="a4">
    <w:name w:val="Unresolved Mention"/>
    <w:basedOn w:val="a0"/>
    <w:semiHidden/>
    <w:unhideWhenUsed/>
    <w:rPr>
      <w:color w:val="605E5C"/>
      <w:shd w:val="clear" w:color="auto" w:fill="E1DFDD"/>
    </w:rPr>
  </w:style>
  <w:style w:type="character" w:customStyle="1" w:styleId="Char1">
    <w:name w:val="머리글 Char"/>
    <w:basedOn w:val="a0"/>
  </w:style>
  <w:style w:type="paragraph" w:styleId="a5">
    <w:name w:val="footer"/>
    <w:basedOn w:val="a"/>
    <w:unhideWhenUsed/>
    <w:pPr>
      <w:tabs>
        <w:tab w:val="center" w:pos="4513"/>
        <w:tab w:val="right" w:pos="9026"/>
      </w:tabs>
      <w:snapToGrid w:val="0"/>
    </w:pPr>
  </w:style>
  <w:style w:type="paragraph" w:styleId="a6">
    <w:name w:val="List Paragraph"/>
    <w:basedOn w:val="a"/>
    <w:uiPriority w:val="34"/>
    <w:qFormat/>
    <w:pPr>
      <w:ind w:leftChars="400" w:left="800"/>
    </w:pPr>
  </w:style>
  <w:style w:type="table" w:styleId="a7">
    <w:name w:val="Table Grid"/>
    <w:basedOn w:val="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semiHidden/>
    <w:unhideWhenUsed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nhideWhenUsed/>
    <w:rPr>
      <w:color w:val="0563C1"/>
      <w:u w:val="single"/>
    </w:rPr>
  </w:style>
  <w:style w:type="character" w:styleId="aa">
    <w:name w:val="FollowedHyperlink"/>
    <w:basedOn w:val="a0"/>
    <w:uiPriority w:val="99"/>
    <w:semiHidden/>
    <w:unhideWhenUsed/>
    <w:rsid w:val="004F60B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91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7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3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4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4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6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6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1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4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2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9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1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6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9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4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1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6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1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4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7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0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5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3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8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1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3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0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1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6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2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2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7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02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3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4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1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8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1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92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2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9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9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7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79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76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5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64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12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05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8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3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6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9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1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7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5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4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7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2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7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0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6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0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8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0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8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2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5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3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9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4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2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6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2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0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6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3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8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4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5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8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5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2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6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6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7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8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4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7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6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5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7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1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8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4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8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1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76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36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57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23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40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03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99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7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34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9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63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5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6350">
          <a:solidFill>
            <a:schemeClr val="phClr"/>
          </a:solidFill>
          <a:miter lim="800000"/>
        </a:ln>
        <a:ln w="12700">
          <a:solidFill>
            <a:schemeClr val="phClr"/>
          </a:solidFill>
          <a:miter lim="800000"/>
        </a:ln>
        <a:ln w="19050">
          <a:solidFill>
            <a:schemeClr val="phClr"/>
          </a:solidFill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80383CA98495FE44BFC6BEA6FAE97CF6" ma:contentTypeVersion="2" ma:contentTypeDescription="새 문서를 만듭니다." ma:contentTypeScope="" ma:versionID="d37c2dd1ed25d4ec128a1173a3edf046">
  <xsd:schema xmlns:xsd="http://www.w3.org/2001/XMLSchema" xmlns:xs="http://www.w3.org/2001/XMLSchema" xmlns:p="http://schemas.microsoft.com/office/2006/metadata/properties" xmlns:ns2="f71a9f6a-1828-4844-afe5-358641b7ffb4" targetNamespace="http://schemas.microsoft.com/office/2006/metadata/properties" ma:root="true" ma:fieldsID="102dec8f9aa50ba4252239b0f217994d" ns2:_="">
    <xsd:import namespace="f71a9f6a-1828-4844-afe5-358641b7ff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a9f6a-1828-4844-afe5-358641b7ff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A0CE98-E081-45CD-8FC1-814CC299D0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F9FCEFE-F6F5-4DB6-9292-942B03589F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8988B6-D891-4515-B102-682FE1D573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a9f6a-1828-4844-afe5-358641b7ff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13</Words>
  <Characters>15469</Characters>
  <Application>Microsoft Office Word</Application>
  <DocSecurity>0</DocSecurity>
  <Lines>128</Lines>
  <Paragraphs>3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8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19-04-11T06:07:00Z</cp:lastPrinted>
  <dcterms:created xsi:type="dcterms:W3CDTF">2021-05-10T13:58:00Z</dcterms:created>
  <dcterms:modified xsi:type="dcterms:W3CDTF">2021-05-18T15:13:00Z</dcterms:modified>
  <cp:version>0900.0001.01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383CA98495FE44BFC6BEA6FAE97CF6</vt:lpwstr>
  </property>
</Properties>
</file>